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FA60B" w14:textId="1084B5DA" w:rsidR="00437A6A" w:rsidRPr="00E316BA" w:rsidRDefault="00437A6A" w:rsidP="00FF3A0D">
      <w:pPr>
        <w:autoSpaceDE w:val="0"/>
        <w:autoSpaceDN w:val="0"/>
        <w:adjustRightInd w:val="0"/>
        <w:spacing w:after="0" w:line="240" w:lineRule="auto"/>
        <w:ind w:firstLine="720"/>
        <w:jc w:val="center"/>
        <w:rPr>
          <w:b/>
          <w:bCs/>
          <w:sz w:val="28"/>
          <w:szCs w:val="24"/>
        </w:rPr>
      </w:pPr>
      <w:r>
        <w:rPr>
          <w:b/>
          <w:bCs/>
          <w:sz w:val="28"/>
          <w:szCs w:val="24"/>
        </w:rPr>
        <w:t>Computer Networking</w:t>
      </w:r>
    </w:p>
    <w:p w14:paraId="548FA60C" w14:textId="77777777" w:rsidR="00437A6A" w:rsidRDefault="00437A6A" w:rsidP="00437A6A">
      <w:pPr>
        <w:autoSpaceDE w:val="0"/>
        <w:autoSpaceDN w:val="0"/>
        <w:adjustRightInd w:val="0"/>
        <w:spacing w:after="0" w:line="240" w:lineRule="auto"/>
        <w:jc w:val="center"/>
        <w:rPr>
          <w:b/>
          <w:bCs/>
          <w:szCs w:val="24"/>
        </w:rPr>
      </w:pPr>
    </w:p>
    <w:p w14:paraId="548FA60D" w14:textId="1A5B8420" w:rsidR="00437A6A" w:rsidRDefault="006E27F4" w:rsidP="00437A6A">
      <w:pPr>
        <w:jc w:val="center"/>
        <w:rPr>
          <w:b/>
          <w:bCs/>
          <w:szCs w:val="24"/>
        </w:rPr>
      </w:pPr>
      <w:r>
        <w:rPr>
          <w:b/>
          <w:bCs/>
          <w:szCs w:val="24"/>
        </w:rPr>
        <w:t>FALL</w:t>
      </w:r>
      <w:r w:rsidR="00D56876">
        <w:rPr>
          <w:b/>
          <w:bCs/>
          <w:szCs w:val="24"/>
        </w:rPr>
        <w:t xml:space="preserve"> 201</w:t>
      </w:r>
      <w:r w:rsidR="00B01ED3">
        <w:rPr>
          <w:b/>
          <w:bCs/>
          <w:szCs w:val="24"/>
        </w:rPr>
        <w:t>9</w:t>
      </w:r>
    </w:p>
    <w:p w14:paraId="548FA60E" w14:textId="77777777" w:rsidR="00437A6A" w:rsidRDefault="00437A6A" w:rsidP="00437A6A">
      <w:pPr>
        <w:jc w:val="center"/>
        <w:rPr>
          <w:b/>
          <w:bCs/>
          <w:szCs w:val="24"/>
        </w:rPr>
      </w:pPr>
      <w:r>
        <w:rPr>
          <w:b/>
          <w:bCs/>
          <w:szCs w:val="24"/>
        </w:rPr>
        <w:t>PROJECT</w:t>
      </w:r>
      <w:r w:rsidR="00B72A63">
        <w:rPr>
          <w:b/>
          <w:bCs/>
          <w:szCs w:val="24"/>
        </w:rPr>
        <w:t xml:space="preserve"> </w:t>
      </w:r>
      <w:r>
        <w:rPr>
          <w:b/>
          <w:bCs/>
          <w:szCs w:val="24"/>
        </w:rPr>
        <w:t>1</w:t>
      </w:r>
    </w:p>
    <w:p w14:paraId="548FA618" w14:textId="77777777" w:rsidR="00824187" w:rsidRDefault="00824187" w:rsidP="00824187">
      <w:pPr>
        <w:spacing w:line="360" w:lineRule="auto"/>
        <w:rPr>
          <w:b/>
        </w:rPr>
      </w:pPr>
    </w:p>
    <w:p w14:paraId="548FA61A" w14:textId="77777777" w:rsidR="00BE113A" w:rsidRPr="001D0D8E" w:rsidRDefault="00015CB7" w:rsidP="00824187">
      <w:pPr>
        <w:spacing w:line="360" w:lineRule="auto"/>
        <w:rPr>
          <w:b/>
        </w:rPr>
      </w:pPr>
      <w:r>
        <w:rPr>
          <w:b/>
        </w:rPr>
        <w:t xml:space="preserve">Part I: </w:t>
      </w:r>
      <w:r w:rsidR="001D0D8E" w:rsidRPr="001D0D8E">
        <w:rPr>
          <w:b/>
        </w:rPr>
        <w:t>HTTP</w:t>
      </w:r>
    </w:p>
    <w:p w14:paraId="548FA61B" w14:textId="4E411794" w:rsidR="001D0D8E" w:rsidRDefault="001D0D8E" w:rsidP="00864AF8">
      <w:pPr>
        <w:pStyle w:val="ListParagraph"/>
        <w:numPr>
          <w:ilvl w:val="0"/>
          <w:numId w:val="1"/>
        </w:numPr>
        <w:spacing w:line="360" w:lineRule="auto"/>
        <w:jc w:val="both"/>
      </w:pPr>
      <w:r>
        <w:t>Load the file ‘</w:t>
      </w:r>
      <w:r w:rsidR="00C06EE2" w:rsidRPr="00C06EE2">
        <w:t>http-trace-1.pcapng</w:t>
      </w:r>
      <w:r>
        <w:t xml:space="preserve">’ in Wireshark and </w:t>
      </w:r>
      <w:r w:rsidR="00A729E5">
        <w:t>answer the following questions. T</w:t>
      </w:r>
      <w:r w:rsidR="00F45CE7">
        <w:t xml:space="preserve">he traces were collected </w:t>
      </w:r>
      <w:r w:rsidR="00A729E5">
        <w:t>when a simple and very short HTML file was downloaded</w:t>
      </w:r>
      <w:r w:rsidR="00F82070">
        <w:t xml:space="preserve"> </w:t>
      </w:r>
      <w:r w:rsidR="00864AF8">
        <w:t>by the client.</w:t>
      </w:r>
    </w:p>
    <w:p w14:paraId="6F750ACA" w14:textId="0FAD50A3" w:rsidR="00702EA9" w:rsidRDefault="00593BA8" w:rsidP="00702EA9">
      <w:pPr>
        <w:pStyle w:val="ListParagraph"/>
        <w:numPr>
          <w:ilvl w:val="0"/>
          <w:numId w:val="2"/>
        </w:numPr>
      </w:pPr>
      <w:r w:rsidRPr="00593BA8">
        <w:t xml:space="preserve">What languages (if any) does </w:t>
      </w:r>
      <w:r>
        <w:t>the client</w:t>
      </w:r>
      <w:r w:rsidRPr="00593BA8">
        <w:t xml:space="preserve"> browser indicate that it can accept to the server? </w:t>
      </w:r>
      <w:r>
        <w:t xml:space="preserve"> </w:t>
      </w:r>
      <w:r w:rsidR="00702EA9" w:rsidRPr="00702EA9">
        <w:t>What version</w:t>
      </w:r>
      <w:r w:rsidR="00B43944">
        <w:t>s</w:t>
      </w:r>
      <w:r w:rsidR="00702EA9" w:rsidRPr="00702EA9">
        <w:t xml:space="preserve"> of HTTP </w:t>
      </w:r>
      <w:r w:rsidR="00B43944">
        <w:t>are</w:t>
      </w:r>
      <w:r w:rsidR="00702EA9" w:rsidRPr="00702EA9">
        <w:t xml:space="preserve"> being run by </w:t>
      </w:r>
      <w:r w:rsidR="00702EA9">
        <w:t>the client</w:t>
      </w:r>
      <w:r w:rsidR="00702EA9" w:rsidRPr="00702EA9">
        <w:t xml:space="preserve"> and the server? </w:t>
      </w:r>
    </w:p>
    <w:p w14:paraId="7F5695BA" w14:textId="5C850AE6" w:rsidR="00E82EF9" w:rsidRDefault="00E82EF9" w:rsidP="00E82EF9">
      <w:pPr>
        <w:ind w:left="1080"/>
      </w:pPr>
      <w:r>
        <w:t>Ans: HTML version of Client: HTTP/1.1</w:t>
      </w:r>
    </w:p>
    <w:p w14:paraId="777CCC29" w14:textId="7981C446" w:rsidR="00E82EF9" w:rsidRDefault="00E82EF9" w:rsidP="00E82EF9">
      <w:pPr>
        <w:ind w:left="1080"/>
      </w:pPr>
      <w:r>
        <w:tab/>
        <w:t>HTML version of Server:HTTP/1.1</w:t>
      </w:r>
    </w:p>
    <w:p w14:paraId="26F3CACF" w14:textId="37B00A02" w:rsidR="00E82EF9" w:rsidRPr="00702EA9" w:rsidRDefault="00E82EF9" w:rsidP="00E82EF9">
      <w:pPr>
        <w:ind w:left="1080"/>
      </w:pPr>
      <w:r>
        <w:tab/>
      </w:r>
    </w:p>
    <w:p w14:paraId="171D0FDC" w14:textId="20CC6E76" w:rsidR="00593BA8" w:rsidRPr="00593BA8" w:rsidRDefault="00593BA8" w:rsidP="00702EA9">
      <w:pPr>
        <w:pStyle w:val="ListParagraph"/>
        <w:ind w:left="1440"/>
      </w:pPr>
    </w:p>
    <w:p w14:paraId="548FA61D" w14:textId="26756F24" w:rsidR="001D0D8E" w:rsidRDefault="001D0D8E" w:rsidP="00F45CE7">
      <w:pPr>
        <w:pStyle w:val="ListParagraph"/>
        <w:numPr>
          <w:ilvl w:val="0"/>
          <w:numId w:val="2"/>
        </w:numPr>
        <w:spacing w:after="240" w:line="360" w:lineRule="auto"/>
        <w:jc w:val="both"/>
      </w:pPr>
      <w:r w:rsidRPr="001D0D8E">
        <w:t xml:space="preserve">What is the status code returned from the server to </w:t>
      </w:r>
      <w:r w:rsidR="00B72F17">
        <w:t>the client</w:t>
      </w:r>
      <w:r w:rsidRPr="001D0D8E">
        <w:t xml:space="preserve"> browser</w:t>
      </w:r>
      <w:r w:rsidR="00C7449C">
        <w:t xml:space="preserve"> for the </w:t>
      </w:r>
      <w:r w:rsidR="00950753">
        <w:t>second</w:t>
      </w:r>
      <w:r w:rsidR="00C7449C">
        <w:t xml:space="preserve"> GET request</w:t>
      </w:r>
      <w:r w:rsidRPr="001D0D8E">
        <w:t xml:space="preserve">? </w:t>
      </w:r>
      <w:r>
        <w:t xml:space="preserve">What </w:t>
      </w:r>
      <w:r w:rsidR="00112355">
        <w:t>d</w:t>
      </w:r>
      <w:r w:rsidR="00DC4ABD">
        <w:t>oes the code</w:t>
      </w:r>
      <w:r w:rsidR="00112355">
        <w:t xml:space="preserve"> mean</w:t>
      </w:r>
      <w:r>
        <w:t>?</w:t>
      </w:r>
    </w:p>
    <w:p w14:paraId="025399A9" w14:textId="1479B74B" w:rsidR="00E82EF9" w:rsidRDefault="00E82EF9" w:rsidP="00E82EF9">
      <w:pPr>
        <w:spacing w:after="240" w:line="360" w:lineRule="auto"/>
        <w:ind w:left="1080"/>
        <w:jc w:val="both"/>
      </w:pPr>
      <w:r>
        <w:t>Ans: 404 Not Found. It means that the page is not found.</w:t>
      </w:r>
    </w:p>
    <w:p w14:paraId="548FA61E" w14:textId="77777777" w:rsidR="00F701D5" w:rsidRPr="001D0D8E" w:rsidRDefault="00F701D5" w:rsidP="00F701D5">
      <w:pPr>
        <w:pStyle w:val="ListParagraph"/>
        <w:spacing w:after="240" w:line="360" w:lineRule="auto"/>
        <w:ind w:left="1440"/>
      </w:pPr>
    </w:p>
    <w:p w14:paraId="548FA61F" w14:textId="32326920" w:rsidR="001D0D8E" w:rsidRDefault="001D0D8E" w:rsidP="00631264">
      <w:pPr>
        <w:pStyle w:val="ListParagraph"/>
        <w:numPr>
          <w:ilvl w:val="0"/>
          <w:numId w:val="1"/>
        </w:numPr>
        <w:spacing w:before="240" w:line="360" w:lineRule="auto"/>
        <w:jc w:val="both"/>
      </w:pPr>
      <w:r w:rsidRPr="001D0D8E">
        <w:t>Load</w:t>
      </w:r>
      <w:r w:rsidR="00631264">
        <w:t xml:space="preserve"> the file ‘</w:t>
      </w:r>
      <w:r w:rsidR="00631264" w:rsidRPr="00631264">
        <w:t>http-trace-2.pcapng</w:t>
      </w:r>
      <w:r w:rsidRPr="001D0D8E">
        <w:t xml:space="preserve">’ in Wireshark and answer the following questions. </w:t>
      </w:r>
      <w:r w:rsidR="00A729E5">
        <w:t>The trace</w:t>
      </w:r>
      <w:r w:rsidR="00F45CE7">
        <w:t xml:space="preserve">s were collected </w:t>
      </w:r>
      <w:r w:rsidR="00A729E5">
        <w:t>when a particular web page is accessed twice from the browser within a short interval.</w:t>
      </w:r>
    </w:p>
    <w:p w14:paraId="548FA620" w14:textId="646A5415" w:rsidR="001D0D8E" w:rsidRDefault="001D0D8E" w:rsidP="00F45CE7">
      <w:pPr>
        <w:pStyle w:val="ListParagraph"/>
        <w:numPr>
          <w:ilvl w:val="0"/>
          <w:numId w:val="3"/>
        </w:numPr>
        <w:spacing w:before="240" w:line="360" w:lineRule="auto"/>
        <w:jc w:val="both"/>
      </w:pPr>
      <w:r w:rsidRPr="001D0D8E">
        <w:t xml:space="preserve">Inspect the contents of the </w:t>
      </w:r>
      <w:r w:rsidR="00A80A37">
        <w:t xml:space="preserve">first </w:t>
      </w:r>
      <w:r w:rsidRPr="001D0D8E">
        <w:t>server response. Did the server explicitly return the contents of the file?</w:t>
      </w:r>
      <w:r w:rsidR="00A80A37">
        <w:t xml:space="preserve"> If so, what was returned?</w:t>
      </w:r>
      <w:r w:rsidR="00D57712">
        <w:t xml:space="preserve"> (provide a screenshot)</w:t>
      </w:r>
      <w:r w:rsidR="00A80A37">
        <w:t xml:space="preserve"> </w:t>
      </w:r>
    </w:p>
    <w:p w14:paraId="1C7984E6" w14:textId="4E1B0E69" w:rsidR="00E82EF9" w:rsidRDefault="00E82EF9" w:rsidP="00E82EF9">
      <w:pPr>
        <w:spacing w:before="240" w:line="360" w:lineRule="auto"/>
        <w:ind w:left="1080"/>
        <w:jc w:val="both"/>
      </w:pPr>
      <w:r>
        <w:t>Ans: Yes, the server explicitly returned the contents of the file.</w:t>
      </w:r>
    </w:p>
    <w:p w14:paraId="4DE88238" w14:textId="2A04B227" w:rsidR="00DC79C6" w:rsidRDefault="00FF3A0D" w:rsidP="00DC79C6">
      <w:pPr>
        <w:spacing w:before="240" w:line="360" w:lineRule="auto"/>
        <w:ind w:left="1080"/>
        <w:jc w:val="center"/>
      </w:pPr>
      <w:r>
        <w:pict w14:anchorId="5FB26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98.25pt">
            <v:imagedata r:id="rId7" o:title="http2"/>
          </v:shape>
        </w:pict>
      </w:r>
    </w:p>
    <w:p w14:paraId="548FA621" w14:textId="7BCE8046" w:rsidR="00A80A37" w:rsidRDefault="00A80A37" w:rsidP="00F45CE7">
      <w:pPr>
        <w:pStyle w:val="ListParagraph"/>
        <w:numPr>
          <w:ilvl w:val="0"/>
          <w:numId w:val="3"/>
        </w:numPr>
        <w:spacing w:line="360" w:lineRule="auto"/>
        <w:jc w:val="both"/>
      </w:pPr>
      <w:r w:rsidRPr="00A80A37">
        <w:lastRenderedPageBreak/>
        <w:t>What is the HTTP status code and phrase returned from the server in response to this second HTTP GET?  Did the server explicitly return the contents of the file? Explain</w:t>
      </w:r>
      <w:r w:rsidR="009C67EB">
        <w:t xml:space="preserve"> why it did or did not</w:t>
      </w:r>
      <w:r w:rsidRPr="00A80A37">
        <w:t xml:space="preserve">. </w:t>
      </w:r>
    </w:p>
    <w:p w14:paraId="7F04BC64" w14:textId="4C6544FD" w:rsidR="00E82EF9" w:rsidRDefault="00E82EF9" w:rsidP="00E82EF9">
      <w:pPr>
        <w:spacing w:line="360" w:lineRule="auto"/>
        <w:ind w:left="1080"/>
        <w:jc w:val="both"/>
      </w:pPr>
      <w:r>
        <w:t>Ans: 304 Status code Not Modified</w:t>
      </w:r>
    </w:p>
    <w:p w14:paraId="548FA622" w14:textId="77777777" w:rsidR="00F701D5" w:rsidRPr="00A80A37" w:rsidRDefault="00F701D5" w:rsidP="00F701D5">
      <w:pPr>
        <w:pStyle w:val="ListParagraph"/>
        <w:spacing w:line="360" w:lineRule="auto"/>
        <w:ind w:left="1440"/>
      </w:pPr>
    </w:p>
    <w:p w14:paraId="548FA623" w14:textId="52F7BABA" w:rsidR="0099420A" w:rsidRDefault="00A729E5" w:rsidP="00F45CE7">
      <w:pPr>
        <w:pStyle w:val="ListParagraph"/>
        <w:numPr>
          <w:ilvl w:val="0"/>
          <w:numId w:val="1"/>
        </w:numPr>
        <w:spacing w:line="360" w:lineRule="auto"/>
        <w:jc w:val="both"/>
      </w:pPr>
      <w:r w:rsidRPr="00A729E5">
        <w:t>Load</w:t>
      </w:r>
      <w:r>
        <w:t xml:space="preserve"> the file ‘</w:t>
      </w:r>
      <w:r w:rsidR="00D80213">
        <w:t>http-trace-3</w:t>
      </w:r>
      <w:r w:rsidR="00D80213" w:rsidRPr="00631264">
        <w:t>.pcapng</w:t>
      </w:r>
      <w:r w:rsidR="00D80213" w:rsidRPr="001D0D8E">
        <w:t xml:space="preserve">’ </w:t>
      </w:r>
      <w:r w:rsidRPr="00A729E5">
        <w:t>in Wireshark an</w:t>
      </w:r>
      <w:r w:rsidR="0099420A">
        <w:t>d answer the following question</w:t>
      </w:r>
      <w:r w:rsidRPr="00A729E5">
        <w:t>.</w:t>
      </w:r>
    </w:p>
    <w:p w14:paraId="548FA624" w14:textId="14B600B4" w:rsidR="00A729E5" w:rsidRDefault="00694333" w:rsidP="00F45CE7">
      <w:pPr>
        <w:pStyle w:val="ListParagraph"/>
        <w:spacing w:line="360" w:lineRule="auto"/>
        <w:jc w:val="both"/>
      </w:pPr>
      <w:r>
        <w:t>The t</w:t>
      </w:r>
      <w:r w:rsidR="00F45CE7">
        <w:t xml:space="preserve">races were collected </w:t>
      </w:r>
      <w:r>
        <w:t>when</w:t>
      </w:r>
      <w:r w:rsidR="0051574B">
        <w:t xml:space="preserve"> HTTP</w:t>
      </w:r>
      <w:r>
        <w:t xml:space="preserve"> </w:t>
      </w:r>
      <w:r w:rsidR="001478F0">
        <w:t>GET requests were sent for four</w:t>
      </w:r>
      <w:r w:rsidR="001F7EA2">
        <w:t xml:space="preserve"> image files (one PNG</w:t>
      </w:r>
      <w:r w:rsidR="00DE26A1">
        <w:t xml:space="preserve">, </w:t>
      </w:r>
      <w:r w:rsidR="001478F0">
        <w:t>three</w:t>
      </w:r>
      <w:r w:rsidR="00DE26A1">
        <w:t xml:space="preserve"> JP</w:t>
      </w:r>
      <w:r w:rsidR="006719AB">
        <w:t>E</w:t>
      </w:r>
      <w:r w:rsidR="00DE26A1">
        <w:t>G</w:t>
      </w:r>
      <w:r w:rsidR="006719AB">
        <w:t>s</w:t>
      </w:r>
      <w:r w:rsidR="001F7EA2">
        <w:t>)</w:t>
      </w:r>
      <w:r w:rsidR="00A95A92">
        <w:t>.</w:t>
      </w:r>
      <w:r w:rsidR="00F45CE7">
        <w:t xml:space="preserve"> </w:t>
      </w:r>
      <w:r w:rsidR="00AF3384" w:rsidRPr="00AF3384">
        <w:t xml:space="preserve">Can you tell whether </w:t>
      </w:r>
      <w:r w:rsidR="006719AB">
        <w:t>the client</w:t>
      </w:r>
      <w:r w:rsidR="00AF3384" w:rsidRPr="00AF3384">
        <w:t xml:space="preserve"> browser downloaded the</w:t>
      </w:r>
      <w:r w:rsidR="001F7EA2">
        <w:t xml:space="preserve"> </w:t>
      </w:r>
      <w:r w:rsidR="00F0166E">
        <w:t>first</w:t>
      </w:r>
      <w:r w:rsidR="00AF3384" w:rsidRPr="00AF3384">
        <w:t xml:space="preserve"> two images</w:t>
      </w:r>
      <w:r w:rsidR="00D20CEE">
        <w:t xml:space="preserve"> (</w:t>
      </w:r>
      <w:r w:rsidR="00F0166E">
        <w:t>one JPEG and one PNG</w:t>
      </w:r>
      <w:r w:rsidR="00D20CEE">
        <w:t>)</w:t>
      </w:r>
      <w:r w:rsidR="00AF3384" w:rsidRPr="00AF3384">
        <w:t xml:space="preserve"> serially or in parallel?  Explain</w:t>
      </w:r>
      <w:r w:rsidR="006E31F3">
        <w:t xml:space="preserve"> how you came to your conclusion</w:t>
      </w:r>
      <w:r w:rsidR="00AF3384" w:rsidRPr="00AF3384">
        <w:t xml:space="preserve">. </w:t>
      </w:r>
      <w:r w:rsidR="00A729E5" w:rsidRPr="00A729E5">
        <w:t xml:space="preserve"> </w:t>
      </w:r>
    </w:p>
    <w:p w14:paraId="02597A5F" w14:textId="23C8BE56" w:rsidR="00E82EF9" w:rsidRDefault="00E82EF9" w:rsidP="00F45CE7">
      <w:pPr>
        <w:pStyle w:val="ListParagraph"/>
        <w:spacing w:line="360" w:lineRule="auto"/>
        <w:jc w:val="both"/>
      </w:pPr>
      <w:r>
        <w:t>Ans:</w:t>
      </w:r>
      <w:r w:rsidR="0038190D">
        <w:t xml:space="preserve"> By checking the TCP ports we can see if our files were downloaded serially or in parallel. In this case the images were transmitted over 2 TCP connections. Therefore they were downloaded </w:t>
      </w:r>
      <w:r w:rsidR="00E44EF4">
        <w:t>parallel</w:t>
      </w:r>
      <w:r w:rsidR="0038190D">
        <w:t>.</w:t>
      </w:r>
    </w:p>
    <w:p w14:paraId="548FA625" w14:textId="77777777" w:rsidR="00F701D5" w:rsidRDefault="00F701D5" w:rsidP="00824187">
      <w:pPr>
        <w:pStyle w:val="ListParagraph"/>
        <w:spacing w:line="360" w:lineRule="auto"/>
      </w:pPr>
    </w:p>
    <w:p w14:paraId="548FA626" w14:textId="04C36411" w:rsidR="00C641C4" w:rsidRDefault="00C641C4" w:rsidP="00AF3384">
      <w:pPr>
        <w:pStyle w:val="ListParagraph"/>
        <w:numPr>
          <w:ilvl w:val="0"/>
          <w:numId w:val="1"/>
        </w:numPr>
        <w:spacing w:line="360" w:lineRule="auto"/>
        <w:jc w:val="both"/>
      </w:pPr>
      <w:r w:rsidRPr="00C641C4">
        <w:t xml:space="preserve">Enter the following URL into your browser </w:t>
      </w:r>
      <w:r>
        <w:t>and t</w:t>
      </w:r>
      <w:r w:rsidRPr="00C641C4">
        <w:t>ype the requested user name and password into the pop up box.</w:t>
      </w:r>
    </w:p>
    <w:p w14:paraId="548FA627" w14:textId="77777777" w:rsidR="00C641C4" w:rsidRDefault="008D6F9A" w:rsidP="00AF3384">
      <w:pPr>
        <w:pStyle w:val="ListParagraph"/>
        <w:spacing w:line="360" w:lineRule="auto"/>
        <w:jc w:val="both"/>
      </w:pPr>
      <w:hyperlink r:id="rId8" w:history="1">
        <w:r w:rsidR="00C641C4" w:rsidRPr="007525D1">
          <w:rPr>
            <w:rStyle w:val="Hyperlink"/>
          </w:rPr>
          <w:t>http://gaia.cs.umass.edu/wireshark-labs/protected_pages/HTTP-wireshark-file5.html</w:t>
        </w:r>
      </w:hyperlink>
    </w:p>
    <w:p w14:paraId="548FA628" w14:textId="77777777" w:rsidR="00C641C4" w:rsidRDefault="00C641C4" w:rsidP="00AF3384">
      <w:pPr>
        <w:pStyle w:val="ListParagraph"/>
        <w:spacing w:line="360" w:lineRule="auto"/>
        <w:jc w:val="both"/>
      </w:pPr>
      <w:r w:rsidRPr="00C641C4">
        <w:t>The username is “wireshark-students”</w:t>
      </w:r>
      <w:r>
        <w:t>,</w:t>
      </w:r>
      <w:r w:rsidRPr="00C641C4">
        <w:t xml:space="preserve"> and the password is “ne</w:t>
      </w:r>
      <w:r>
        <w:t>twork” (</w:t>
      </w:r>
      <w:r w:rsidRPr="00C641C4">
        <w:t xml:space="preserve">without the quotes).  </w:t>
      </w:r>
    </w:p>
    <w:p w14:paraId="548FA629" w14:textId="77777777" w:rsidR="00F061C8" w:rsidRDefault="00F061C8" w:rsidP="00AF3384">
      <w:pPr>
        <w:pStyle w:val="ListParagraph"/>
        <w:numPr>
          <w:ilvl w:val="0"/>
          <w:numId w:val="5"/>
        </w:numPr>
        <w:spacing w:line="360" w:lineRule="auto"/>
        <w:jc w:val="both"/>
      </w:pPr>
      <w:r>
        <w:t xml:space="preserve">What is the server’s response (status code and phrase) in response to the initial HTTP GET message from your browser? </w:t>
      </w:r>
    </w:p>
    <w:p w14:paraId="1B6C8B12" w14:textId="275ACC5F" w:rsidR="0038190D" w:rsidRDefault="0038190D" w:rsidP="0038190D">
      <w:pPr>
        <w:spacing w:line="360" w:lineRule="auto"/>
        <w:ind w:left="1080"/>
        <w:jc w:val="both"/>
      </w:pPr>
      <w:r>
        <w:t>Ans:</w:t>
      </w:r>
      <w:r w:rsidR="000514B5">
        <w:t xml:space="preserve"> 401 Not Authorized</w:t>
      </w:r>
    </w:p>
    <w:p w14:paraId="6FEF42CE" w14:textId="24E224F8" w:rsidR="000F7D12" w:rsidRDefault="00D776DD" w:rsidP="000F7D12">
      <w:pPr>
        <w:pStyle w:val="ListParagraph"/>
        <w:numPr>
          <w:ilvl w:val="0"/>
          <w:numId w:val="5"/>
        </w:numPr>
        <w:spacing w:line="360" w:lineRule="auto"/>
        <w:jc w:val="both"/>
      </w:pPr>
      <w:r>
        <w:t>When your browser</w:t>
      </w:r>
      <w:r w:rsidR="00F061C8">
        <w:t xml:space="preserve"> sends the HTTP GET message for the second time, what new field is included in the HTTP GET message? </w:t>
      </w:r>
      <w:r w:rsidR="001A5D53">
        <w:t>Are</w:t>
      </w:r>
      <w:r w:rsidR="00F36FE8">
        <w:t xml:space="preserve"> the login credentials encrypted or sent as plain text? </w:t>
      </w:r>
    </w:p>
    <w:p w14:paraId="615F19EC" w14:textId="52FCB3A4" w:rsidR="000514B5" w:rsidRDefault="000514B5" w:rsidP="000514B5">
      <w:pPr>
        <w:spacing w:line="360" w:lineRule="auto"/>
        <w:ind w:left="1080"/>
        <w:jc w:val="both"/>
      </w:pPr>
      <w:r>
        <w:t xml:space="preserve">Ans:  When your browser sends the HTTP GET message for the second time, the authorization basic field( d2lyZXNoYXJrLXN0dWRlbnRzOm5ldHdvcms) is included in HTTP GET message. The user credentials are shown under the column “Credentials” in </w:t>
      </w:r>
      <w:r w:rsidR="00DC79C6">
        <w:t>Base64</w:t>
      </w:r>
      <w:r>
        <w:t>.</w:t>
      </w:r>
    </w:p>
    <w:p w14:paraId="794421F0" w14:textId="77777777" w:rsidR="00E35CC0" w:rsidRDefault="00E35CC0" w:rsidP="00E35CC0">
      <w:pPr>
        <w:pStyle w:val="ListParagraph"/>
        <w:spacing w:line="360" w:lineRule="auto"/>
        <w:ind w:left="1440"/>
        <w:jc w:val="both"/>
      </w:pPr>
    </w:p>
    <w:p w14:paraId="548FA62C" w14:textId="77777777" w:rsidR="00015CB7" w:rsidRDefault="00015CB7" w:rsidP="00015CB7">
      <w:pPr>
        <w:spacing w:line="360" w:lineRule="auto"/>
        <w:rPr>
          <w:b/>
        </w:rPr>
      </w:pPr>
      <w:r>
        <w:rPr>
          <w:b/>
        </w:rPr>
        <w:t>Part II: DNS</w:t>
      </w:r>
    </w:p>
    <w:p w14:paraId="047CB903" w14:textId="56E28244" w:rsidR="00025D2B" w:rsidRDefault="00015CB7" w:rsidP="007C1D5F">
      <w:pPr>
        <w:pStyle w:val="ListParagraph"/>
        <w:numPr>
          <w:ilvl w:val="0"/>
          <w:numId w:val="7"/>
        </w:numPr>
        <w:spacing w:line="360" w:lineRule="auto"/>
        <w:jc w:val="both"/>
      </w:pPr>
      <w:r w:rsidRPr="00714520">
        <w:lastRenderedPageBreak/>
        <w:t xml:space="preserve">Run </w:t>
      </w:r>
      <w:r w:rsidRPr="00BB09C9">
        <w:rPr>
          <w:i/>
        </w:rPr>
        <w:t>nslookup</w:t>
      </w:r>
      <w:r w:rsidRPr="00714520">
        <w:t xml:space="preserve"> to determine t</w:t>
      </w:r>
      <w:r w:rsidR="00BB09C9">
        <w:t xml:space="preserve">he authoritative DNS server and its IP for </w:t>
      </w:r>
      <w:r w:rsidR="00BB09C9" w:rsidRPr="00387A5C">
        <w:rPr>
          <w:u w:val="single"/>
        </w:rPr>
        <w:t>www.</w:t>
      </w:r>
      <w:r w:rsidR="0040178A">
        <w:rPr>
          <w:u w:val="single"/>
        </w:rPr>
        <w:t>uc.edu</w:t>
      </w:r>
      <w:r w:rsidR="00BB09C9">
        <w:t xml:space="preserve">. </w:t>
      </w:r>
      <w:r w:rsidR="00387A5C">
        <w:t>Include screenshot in your answer.</w:t>
      </w:r>
    </w:p>
    <w:p w14:paraId="081A535F" w14:textId="5185CF5C" w:rsidR="000514B5" w:rsidRDefault="000514B5" w:rsidP="000514B5">
      <w:pPr>
        <w:pStyle w:val="ListParagraph"/>
        <w:spacing w:line="360" w:lineRule="auto"/>
        <w:jc w:val="both"/>
      </w:pPr>
      <w:r>
        <w:rPr>
          <w:color w:val="FF0000"/>
        </w:rPr>
        <w:t xml:space="preserve"> </w:t>
      </w:r>
      <w:r>
        <w:t xml:space="preserve">  Default Server: intucdnsa.uc.edu</w:t>
      </w:r>
    </w:p>
    <w:p w14:paraId="303720AD" w14:textId="21A4C109" w:rsidR="00A94599" w:rsidRDefault="000514B5" w:rsidP="00BC46BF">
      <w:pPr>
        <w:pStyle w:val="ListParagraph"/>
        <w:spacing w:line="360" w:lineRule="auto"/>
        <w:jc w:val="both"/>
      </w:pPr>
      <w:r>
        <w:rPr>
          <w:color w:val="FF0000"/>
        </w:rPr>
        <w:tab/>
      </w:r>
      <w:r>
        <w:t>Address: 10.27.3.2</w:t>
      </w:r>
    </w:p>
    <w:p w14:paraId="3E031158" w14:textId="731D6EA6" w:rsidR="00BC46BF" w:rsidRDefault="00BC46BF" w:rsidP="00A94599">
      <w:pPr>
        <w:pStyle w:val="ListParagraph"/>
        <w:spacing w:line="360" w:lineRule="auto"/>
        <w:jc w:val="both"/>
      </w:pPr>
      <w:r>
        <w:tab/>
      </w:r>
    </w:p>
    <w:p w14:paraId="2E087640" w14:textId="110477E2" w:rsidR="00BC46BF" w:rsidRDefault="00FF3A0D" w:rsidP="00BC46BF">
      <w:pPr>
        <w:pStyle w:val="ListParagraph"/>
        <w:spacing w:line="360" w:lineRule="auto"/>
        <w:jc w:val="center"/>
      </w:pPr>
      <w:r>
        <w:pict w14:anchorId="549855B9">
          <v:shape id="_x0000_i1026" type="#_x0000_t75" style="width:249pt;height:48.75pt">
            <v:imagedata r:id="rId9" o:title="nslookup1"/>
          </v:shape>
        </w:pict>
      </w:r>
    </w:p>
    <w:p w14:paraId="7377CDD9" w14:textId="77777777" w:rsidR="00BC46BF" w:rsidRPr="00714520" w:rsidRDefault="00BC46BF" w:rsidP="00BC46BF">
      <w:pPr>
        <w:pStyle w:val="ListParagraph"/>
        <w:spacing w:line="360" w:lineRule="auto"/>
        <w:jc w:val="center"/>
      </w:pPr>
    </w:p>
    <w:p w14:paraId="548FA630" w14:textId="4AAC5D58" w:rsidR="00015CB7" w:rsidRDefault="00015CB7" w:rsidP="007C1D5F">
      <w:pPr>
        <w:pStyle w:val="ListParagraph"/>
        <w:numPr>
          <w:ilvl w:val="0"/>
          <w:numId w:val="7"/>
        </w:numPr>
        <w:spacing w:line="360" w:lineRule="auto"/>
        <w:jc w:val="both"/>
      </w:pPr>
      <w:r w:rsidRPr="00714520">
        <w:t xml:space="preserve">Run </w:t>
      </w:r>
      <w:r w:rsidRPr="001A3337">
        <w:rPr>
          <w:i/>
        </w:rPr>
        <w:t>nslookup</w:t>
      </w:r>
      <w:r w:rsidR="00624854">
        <w:t xml:space="preserve"> so that the </w:t>
      </w:r>
      <w:r w:rsidR="002E4EDC">
        <w:t xml:space="preserve">authoritative </w:t>
      </w:r>
      <w:r w:rsidR="00624854">
        <w:t>DNS server</w:t>
      </w:r>
      <w:r w:rsidRPr="00714520">
        <w:t xml:space="preserve"> obtained in Question </w:t>
      </w:r>
      <w:r>
        <w:t>1</w:t>
      </w:r>
      <w:r w:rsidRPr="00714520">
        <w:t xml:space="preserve"> is queried for</w:t>
      </w:r>
      <w:r w:rsidR="007C1D5F" w:rsidRPr="007C1D5F">
        <w:t xml:space="preserve"> </w:t>
      </w:r>
      <w:r w:rsidR="007C1D5F" w:rsidRPr="00C55BC3">
        <w:rPr>
          <w:u w:val="single"/>
        </w:rPr>
        <w:t>mail.</w:t>
      </w:r>
      <w:r w:rsidR="00C55BC3" w:rsidRPr="00C55BC3">
        <w:rPr>
          <w:u w:val="single"/>
        </w:rPr>
        <w:t>uc.edu</w:t>
      </w:r>
      <w:r w:rsidR="007C1D5F" w:rsidRPr="007C1D5F">
        <w:t xml:space="preserve">. Mention the IP address(es) for </w:t>
      </w:r>
      <w:r w:rsidR="00A70092" w:rsidRPr="00C55BC3">
        <w:rPr>
          <w:u w:val="single"/>
        </w:rPr>
        <w:t>mail.uc.edu</w:t>
      </w:r>
      <w:r w:rsidR="00A70092">
        <w:t xml:space="preserve">. </w:t>
      </w:r>
      <w:r w:rsidR="00BC46BF">
        <w:t>Include screenshot.</w:t>
      </w:r>
    </w:p>
    <w:p w14:paraId="5A14B589" w14:textId="64062ABA" w:rsidR="00BC46BF" w:rsidRDefault="00BC46BF" w:rsidP="00BC46BF">
      <w:pPr>
        <w:pStyle w:val="ListParagraph"/>
        <w:spacing w:line="360" w:lineRule="auto"/>
        <w:jc w:val="both"/>
      </w:pPr>
      <w:r>
        <w:t>Ans</w:t>
      </w:r>
    </w:p>
    <w:p w14:paraId="4DED69E8" w14:textId="0D73321A" w:rsidR="00A94599" w:rsidRDefault="00BC46BF" w:rsidP="00BC46BF">
      <w:pPr>
        <w:pStyle w:val="ListParagraph"/>
        <w:jc w:val="center"/>
      </w:pPr>
      <w:r>
        <w:t>:</w:t>
      </w:r>
      <w:r w:rsidR="00FF3A0D">
        <w:pict w14:anchorId="11BA3178">
          <v:shape id="_x0000_i1027" type="#_x0000_t75" style="width:391.5pt;height:78.75pt">
            <v:imagedata r:id="rId10" o:title="nslookup2"/>
          </v:shape>
        </w:pict>
      </w:r>
    </w:p>
    <w:p w14:paraId="1755C971" w14:textId="77777777" w:rsidR="00BC46BF" w:rsidRDefault="00BC46BF" w:rsidP="00BC46BF">
      <w:pPr>
        <w:pStyle w:val="ListParagraph"/>
        <w:jc w:val="center"/>
      </w:pPr>
    </w:p>
    <w:p w14:paraId="548FA631" w14:textId="1570E6D3" w:rsidR="00015CB7" w:rsidRDefault="00015CB7" w:rsidP="00B0504F">
      <w:pPr>
        <w:pStyle w:val="ListParagraph"/>
        <w:numPr>
          <w:ilvl w:val="0"/>
          <w:numId w:val="7"/>
        </w:numPr>
        <w:spacing w:line="360" w:lineRule="auto"/>
        <w:jc w:val="both"/>
      </w:pPr>
      <w:r>
        <w:t>Load the file ‘</w:t>
      </w:r>
      <w:r w:rsidR="00B0504F" w:rsidRPr="00B0504F">
        <w:t>dns-trace-1.pcapng</w:t>
      </w:r>
      <w:r>
        <w:t>’ in Wireshark and answer the following questions.</w:t>
      </w:r>
      <w:r w:rsidR="001B1E91">
        <w:t xml:space="preserve"> </w:t>
      </w:r>
    </w:p>
    <w:p w14:paraId="548FA632" w14:textId="77777777" w:rsidR="00015CB7" w:rsidRDefault="00015CB7" w:rsidP="00AF3384">
      <w:pPr>
        <w:pStyle w:val="ListParagraph"/>
        <w:numPr>
          <w:ilvl w:val="0"/>
          <w:numId w:val="8"/>
        </w:numPr>
        <w:spacing w:line="360" w:lineRule="auto"/>
        <w:jc w:val="both"/>
      </w:pPr>
      <w:r>
        <w:t xml:space="preserve">Locate the DNS query and response messages. Are they sent over UDP or TCP? What is the destination port for the DNS query message and the source port of DNS response message? </w:t>
      </w:r>
    </w:p>
    <w:p w14:paraId="09317C87" w14:textId="7481C350" w:rsidR="00914C77" w:rsidRDefault="00914C77" w:rsidP="00914C77">
      <w:pPr>
        <w:spacing w:line="360" w:lineRule="auto"/>
        <w:ind w:left="1080"/>
        <w:jc w:val="both"/>
      </w:pPr>
      <w:r>
        <w:t xml:space="preserve">Ans: </w:t>
      </w:r>
      <w:r>
        <w:rPr>
          <w:sz w:val="22"/>
        </w:rPr>
        <w:t>They are sent over UDP. The destination port of the query is 53. The source port of the response is also 53.</w:t>
      </w:r>
    </w:p>
    <w:p w14:paraId="548FA633" w14:textId="77777777" w:rsidR="00015CB7" w:rsidRDefault="00015CB7" w:rsidP="00AF3384">
      <w:pPr>
        <w:pStyle w:val="ListParagraph"/>
        <w:numPr>
          <w:ilvl w:val="0"/>
          <w:numId w:val="8"/>
        </w:numPr>
        <w:spacing w:line="360" w:lineRule="auto"/>
        <w:jc w:val="both"/>
      </w:pPr>
      <w:r>
        <w:t>Examin</w:t>
      </w:r>
      <w:r w:rsidR="00AF3384">
        <w:t>e the DNS query message. What “T</w:t>
      </w:r>
      <w:r>
        <w:t xml:space="preserve">ype” of DNS query is it? </w:t>
      </w:r>
    </w:p>
    <w:p w14:paraId="7FD2A597" w14:textId="3AD7D58E" w:rsidR="00914C77" w:rsidRPr="00914C77" w:rsidRDefault="00914C77" w:rsidP="00914C77">
      <w:pPr>
        <w:ind w:left="360" w:firstLine="720"/>
        <w:rPr>
          <w:sz w:val="22"/>
        </w:rPr>
      </w:pPr>
      <w:r>
        <w:t>Ans:</w:t>
      </w:r>
      <w:r w:rsidRPr="00914C77">
        <w:rPr>
          <w:sz w:val="22"/>
        </w:rPr>
        <w:t xml:space="preserve"> </w:t>
      </w:r>
      <w:r w:rsidRPr="00515B11">
        <w:rPr>
          <w:sz w:val="22"/>
        </w:rPr>
        <w:t>The DNS Query is Type-A.</w:t>
      </w:r>
      <w:r>
        <w:rPr>
          <w:sz w:val="22"/>
        </w:rPr>
        <w:t xml:space="preserve"> </w:t>
      </w:r>
    </w:p>
    <w:p w14:paraId="548FA634" w14:textId="77777777" w:rsidR="00015CB7" w:rsidRDefault="00015CB7" w:rsidP="00AF3384">
      <w:pPr>
        <w:pStyle w:val="ListParagraph"/>
        <w:numPr>
          <w:ilvl w:val="0"/>
          <w:numId w:val="8"/>
        </w:numPr>
        <w:spacing w:line="360" w:lineRule="auto"/>
        <w:jc w:val="both"/>
      </w:pPr>
      <w:r>
        <w:t>Examine the DNS response message. How many “answers” are provided? What do</w:t>
      </w:r>
      <w:r w:rsidR="00AF3384">
        <w:t>es</w:t>
      </w:r>
      <w:r>
        <w:t xml:space="preserve"> each of these answers contain? </w:t>
      </w:r>
    </w:p>
    <w:p w14:paraId="05286AAD" w14:textId="51EDEA3C" w:rsidR="00914C77" w:rsidRDefault="00914C77" w:rsidP="00914C77">
      <w:pPr>
        <w:spacing w:line="360" w:lineRule="auto"/>
        <w:ind w:left="1080"/>
        <w:jc w:val="both"/>
      </w:pPr>
      <w:r>
        <w:t xml:space="preserve">Ans: </w:t>
      </w:r>
      <w:r w:rsidR="00E44EF4">
        <w:rPr>
          <w:sz w:val="22"/>
        </w:rPr>
        <w:t xml:space="preserve">There </w:t>
      </w:r>
      <w:r>
        <w:rPr>
          <w:sz w:val="22"/>
        </w:rPr>
        <w:t xml:space="preserve">are two Answers for the DNS response message. They contain </w:t>
      </w:r>
      <w:hyperlink r:id="rId11" w:history="1">
        <w:r w:rsidRPr="00492BD0">
          <w:rPr>
            <w:rStyle w:val="Hyperlink"/>
            <w:sz w:val="22"/>
          </w:rPr>
          <w:t>www.ietf.org</w:t>
        </w:r>
      </w:hyperlink>
      <w:r>
        <w:rPr>
          <w:sz w:val="22"/>
        </w:rPr>
        <w:t xml:space="preserve"> in it.</w:t>
      </w:r>
    </w:p>
    <w:p w14:paraId="548FA635" w14:textId="77777777" w:rsidR="00015CB7" w:rsidRDefault="00015CB7" w:rsidP="00015CB7">
      <w:pPr>
        <w:pStyle w:val="ListParagraph"/>
        <w:spacing w:line="360" w:lineRule="auto"/>
        <w:ind w:left="1440"/>
      </w:pPr>
    </w:p>
    <w:p w14:paraId="548FA636" w14:textId="2753DD6F" w:rsidR="00015CB7" w:rsidRDefault="00015CB7" w:rsidP="00AF3384">
      <w:pPr>
        <w:pStyle w:val="ListParagraph"/>
        <w:numPr>
          <w:ilvl w:val="0"/>
          <w:numId w:val="7"/>
        </w:numPr>
        <w:spacing w:before="240" w:line="360" w:lineRule="auto"/>
        <w:jc w:val="both"/>
      </w:pPr>
      <w:r>
        <w:t>Load the file ‘</w:t>
      </w:r>
      <w:r w:rsidR="006108E2">
        <w:t>dns-trace-2</w:t>
      </w:r>
      <w:r w:rsidR="006108E2" w:rsidRPr="00B0504F">
        <w:t>.pcapng</w:t>
      </w:r>
      <w:r w:rsidR="006108E2">
        <w:t xml:space="preserve">’ </w:t>
      </w:r>
      <w:r>
        <w:t>in Wireshark and answer the following questions.</w:t>
      </w:r>
    </w:p>
    <w:p w14:paraId="548FA637" w14:textId="652EB74C" w:rsidR="00015CB7" w:rsidRDefault="00015CB7" w:rsidP="00AF3384">
      <w:pPr>
        <w:pStyle w:val="ListParagraph"/>
        <w:numPr>
          <w:ilvl w:val="0"/>
          <w:numId w:val="11"/>
        </w:numPr>
        <w:spacing w:line="360" w:lineRule="auto"/>
        <w:jc w:val="both"/>
      </w:pPr>
      <w:r w:rsidRPr="00375018">
        <w:lastRenderedPageBreak/>
        <w:t>Examine the</w:t>
      </w:r>
      <w:r>
        <w:t xml:space="preserve"> </w:t>
      </w:r>
      <w:r w:rsidR="00E917DB">
        <w:t>fourth</w:t>
      </w:r>
      <w:r w:rsidR="000F6255">
        <w:t xml:space="preserve"> </w:t>
      </w:r>
      <w:r w:rsidRPr="00375018">
        <w:t>DNS response message</w:t>
      </w:r>
      <w:r w:rsidR="000F6255">
        <w:t xml:space="preserve"> (seria</w:t>
      </w:r>
      <w:r w:rsidR="00E917DB">
        <w:t>l no. 19</w:t>
      </w:r>
      <w:r w:rsidR="000F6255">
        <w:t>)</w:t>
      </w:r>
      <w:r w:rsidRPr="00375018">
        <w:t xml:space="preserve">. What </w:t>
      </w:r>
      <w:r w:rsidR="00204497">
        <w:t xml:space="preserve">are the type, class, and address received for </w:t>
      </w:r>
      <w:r w:rsidR="00DF1FF0">
        <w:t>google.com</w:t>
      </w:r>
      <w:r w:rsidR="00204497">
        <w:t xml:space="preserve">? </w:t>
      </w:r>
    </w:p>
    <w:p w14:paraId="53E88E62" w14:textId="61380566" w:rsidR="00914C77" w:rsidRDefault="00BC46BF" w:rsidP="00914C77">
      <w:pPr>
        <w:spacing w:line="360" w:lineRule="auto"/>
        <w:ind w:left="1080"/>
        <w:jc w:val="both"/>
      </w:pPr>
      <w:r>
        <w:t xml:space="preserve">Ans: </w:t>
      </w:r>
      <w:r w:rsidRPr="00515B11">
        <w:rPr>
          <w:sz w:val="22"/>
        </w:rPr>
        <w:t>google.com: type A, class IN, addr 216.58.217.238</w:t>
      </w:r>
      <w:bookmarkStart w:id="0" w:name="_GoBack"/>
      <w:bookmarkEnd w:id="0"/>
    </w:p>
    <w:p w14:paraId="0503B608" w14:textId="55192C69" w:rsidR="003D6B9B" w:rsidRDefault="003D6B9B" w:rsidP="003D6B9B">
      <w:pPr>
        <w:pStyle w:val="ListParagraph"/>
        <w:numPr>
          <w:ilvl w:val="0"/>
          <w:numId w:val="11"/>
        </w:numPr>
        <w:spacing w:line="360" w:lineRule="auto"/>
        <w:jc w:val="both"/>
      </w:pPr>
      <w:r w:rsidRPr="00375018">
        <w:t>Examine the</w:t>
      </w:r>
      <w:r>
        <w:t xml:space="preserve"> tenth </w:t>
      </w:r>
      <w:r w:rsidRPr="00375018">
        <w:t>DNS response message</w:t>
      </w:r>
      <w:r>
        <w:t xml:space="preserve"> (serial no. 39)</w:t>
      </w:r>
      <w:r w:rsidRPr="00375018">
        <w:t xml:space="preserve">. What </w:t>
      </w:r>
      <w:r>
        <w:t>are the</w:t>
      </w:r>
      <w:r w:rsidR="0042047F">
        <w:t xml:space="preserve"> refresh interval and minimum TTL for UC mail server</w:t>
      </w:r>
      <w:r>
        <w:t xml:space="preserve">? </w:t>
      </w:r>
    </w:p>
    <w:p w14:paraId="2C25327B" w14:textId="1A6A28FA" w:rsidR="00BC46BF" w:rsidRDefault="00BC46BF" w:rsidP="00BC46BF">
      <w:pPr>
        <w:ind w:left="360" w:firstLine="720"/>
        <w:rPr>
          <w:sz w:val="22"/>
        </w:rPr>
      </w:pPr>
      <w:r>
        <w:t xml:space="preserve">Ans: </w:t>
      </w:r>
      <w:r>
        <w:rPr>
          <w:sz w:val="22"/>
        </w:rPr>
        <w:t>The refresh interval is :</w:t>
      </w:r>
      <w:r w:rsidR="002810FB">
        <w:rPr>
          <w:sz w:val="22"/>
        </w:rPr>
        <w:t>1200(20minutes)</w:t>
      </w:r>
      <w:r>
        <w:rPr>
          <w:sz w:val="22"/>
        </w:rPr>
        <w:t>.</w:t>
      </w:r>
      <w:r w:rsidRPr="00BC46BF">
        <w:rPr>
          <w:sz w:val="22"/>
        </w:rPr>
        <w:t xml:space="preserve"> </w:t>
      </w:r>
      <w:r>
        <w:rPr>
          <w:sz w:val="22"/>
        </w:rPr>
        <w:t>The TTL is</w:t>
      </w:r>
      <w:r w:rsidR="002810FB">
        <w:rPr>
          <w:sz w:val="22"/>
        </w:rPr>
        <w:t xml:space="preserve"> 86400(1 day)</w:t>
      </w:r>
      <w:r>
        <w:rPr>
          <w:sz w:val="22"/>
        </w:rPr>
        <w:t>.</w:t>
      </w:r>
    </w:p>
    <w:p w14:paraId="061C27DA" w14:textId="62A3AAFF" w:rsidR="007F3D39" w:rsidRPr="00BC46BF" w:rsidRDefault="00BC46BF" w:rsidP="00BC46BF">
      <w:pPr>
        <w:ind w:firstLine="720"/>
        <w:rPr>
          <w:sz w:val="22"/>
        </w:rPr>
      </w:pPr>
      <w:r>
        <w:rPr>
          <w:sz w:val="22"/>
        </w:rPr>
        <w:t xml:space="preserve"> </w:t>
      </w:r>
      <w:r>
        <w:rPr>
          <w:sz w:val="22"/>
        </w:rPr>
        <w:tab/>
        <w:t xml:space="preserve"> </w:t>
      </w:r>
    </w:p>
    <w:p w14:paraId="1A92C5DD" w14:textId="325825C0" w:rsidR="00E70993" w:rsidRDefault="00E70993" w:rsidP="00E70993">
      <w:pPr>
        <w:spacing w:line="360" w:lineRule="auto"/>
        <w:rPr>
          <w:b/>
        </w:rPr>
      </w:pPr>
      <w:r>
        <w:rPr>
          <w:b/>
        </w:rPr>
        <w:t xml:space="preserve">Part III: </w:t>
      </w:r>
      <w:r w:rsidRPr="00E70993">
        <w:rPr>
          <w:b/>
        </w:rPr>
        <w:t>Socket Programming</w:t>
      </w:r>
    </w:p>
    <w:p w14:paraId="575AC510" w14:textId="5762A851" w:rsidR="00680578" w:rsidRDefault="00680578" w:rsidP="00680578">
      <w:pPr>
        <w:spacing w:line="360" w:lineRule="auto"/>
        <w:jc w:val="both"/>
        <w:rPr>
          <w:szCs w:val="24"/>
        </w:rPr>
      </w:pPr>
      <w:r>
        <w:rPr>
          <w:szCs w:val="24"/>
        </w:rPr>
        <w:t>1.</w:t>
      </w:r>
      <w:r w:rsidR="00AF491C">
        <w:rPr>
          <w:szCs w:val="24"/>
        </w:rPr>
        <w:t xml:space="preserve"> </w:t>
      </w:r>
      <w:r>
        <w:rPr>
          <w:szCs w:val="24"/>
        </w:rPr>
        <w:t xml:space="preserve"> </w:t>
      </w:r>
      <w:r w:rsidRPr="00680578">
        <w:rPr>
          <w:szCs w:val="24"/>
          <w:u w:val="single"/>
        </w:rPr>
        <w:t>Web Server</w:t>
      </w:r>
    </w:p>
    <w:p w14:paraId="35A0BD76" w14:textId="5046DEE3" w:rsidR="00680578" w:rsidRDefault="00680578" w:rsidP="00680578">
      <w:pPr>
        <w:spacing w:line="360" w:lineRule="auto"/>
        <w:jc w:val="both"/>
        <w:rPr>
          <w:szCs w:val="24"/>
        </w:rPr>
      </w:pPr>
      <w:r w:rsidRPr="001F6BFA">
        <w:rPr>
          <w:szCs w:val="24"/>
        </w:rPr>
        <w:t>You will develop a web server that handles one HTTP request at a time. Your web server should accept and parse the HTTP request, get the requested file from the server’s file system, create an HTTP response message consisting of the requested file preceded by header lines, and then send the response directly to the client. If the requested file is not present in the server, the server should send an HTTP “404 Not Found” message back to the client.</w:t>
      </w:r>
    </w:p>
    <w:p w14:paraId="72911CA6" w14:textId="77777777" w:rsidR="00680578" w:rsidRDefault="00680578" w:rsidP="00680578">
      <w:pPr>
        <w:spacing w:line="360" w:lineRule="auto"/>
        <w:jc w:val="both"/>
        <w:rPr>
          <w:szCs w:val="24"/>
        </w:rPr>
      </w:pPr>
      <w:r w:rsidRPr="001F6BFA">
        <w:rPr>
          <w:szCs w:val="24"/>
        </w:rPr>
        <w:t xml:space="preserve">Below you will find the skeleton code for the Web server. You are to complete the skeleton code. The places where you need to fill in code are marked with </w:t>
      </w:r>
      <w:r w:rsidRPr="001F6BFA">
        <w:rPr>
          <w:color w:val="C00000"/>
          <w:szCs w:val="24"/>
        </w:rPr>
        <w:t xml:space="preserve">#Fill in start </w:t>
      </w:r>
      <w:r w:rsidRPr="001F6BFA">
        <w:rPr>
          <w:szCs w:val="24"/>
        </w:rPr>
        <w:t xml:space="preserve">and </w:t>
      </w:r>
      <w:r w:rsidRPr="001F6BFA">
        <w:rPr>
          <w:color w:val="C00000"/>
          <w:szCs w:val="24"/>
        </w:rPr>
        <w:t>#Fill in end</w:t>
      </w:r>
      <w:r w:rsidRPr="001F6BFA">
        <w:rPr>
          <w:szCs w:val="24"/>
        </w:rPr>
        <w:t>. Each place may require one or more lines of code.</w:t>
      </w:r>
    </w:p>
    <w:p w14:paraId="440502C4" w14:textId="77777777" w:rsidR="00680578" w:rsidRPr="001F6BFA" w:rsidRDefault="00680578" w:rsidP="00680578">
      <w:pPr>
        <w:spacing w:line="360" w:lineRule="auto"/>
        <w:jc w:val="both"/>
        <w:rPr>
          <w:szCs w:val="24"/>
        </w:rPr>
      </w:pPr>
      <w:r w:rsidRPr="001F6BFA">
        <w:rPr>
          <w:szCs w:val="24"/>
        </w:rPr>
        <w:t>Put an HTML file (e.g., HelloWorld.html) in the same directory that the server is in. Run the server program. Determine the IP address of the host that is running the server (e.g., 128.238.251.26). From another host, open a browser and provide the corresponding URL. For example:</w:t>
      </w:r>
    </w:p>
    <w:p w14:paraId="0F47F9CA" w14:textId="77777777" w:rsidR="00680578" w:rsidRPr="001F6BFA" w:rsidRDefault="00680578" w:rsidP="00680578">
      <w:pPr>
        <w:spacing w:line="360" w:lineRule="auto"/>
        <w:jc w:val="both"/>
        <w:rPr>
          <w:szCs w:val="24"/>
        </w:rPr>
      </w:pPr>
      <w:r w:rsidRPr="001F6BFA">
        <w:rPr>
          <w:szCs w:val="24"/>
        </w:rPr>
        <w:t>http://128.238.251.26:6789/HelloWorld.html</w:t>
      </w:r>
    </w:p>
    <w:p w14:paraId="57467307" w14:textId="77777777" w:rsidR="00680578" w:rsidRPr="001F6BFA" w:rsidRDefault="00680578" w:rsidP="00680578">
      <w:pPr>
        <w:spacing w:line="360" w:lineRule="auto"/>
        <w:jc w:val="both"/>
        <w:rPr>
          <w:szCs w:val="24"/>
        </w:rPr>
      </w:pPr>
      <w:r w:rsidRPr="001F6BFA">
        <w:rPr>
          <w:szCs w:val="24"/>
        </w:rPr>
        <w:t>‘HelloWorld.html’ is the name of the file you placed in the server directory. Note also the use of the port number after the colon. You need to replace this port number with whatever port you have used in the server code. In the above example, we have used the port number 6789. The browser should then display the contents of HelloWorld.html. If you omit ":6789", the browser will assume port 80 and you will get the web page from the server only if your server is listening at port 80.</w:t>
      </w:r>
    </w:p>
    <w:p w14:paraId="44B7B9AC" w14:textId="77777777" w:rsidR="00680578" w:rsidRDefault="00680578" w:rsidP="00680578">
      <w:pPr>
        <w:spacing w:line="360" w:lineRule="auto"/>
        <w:jc w:val="both"/>
        <w:rPr>
          <w:szCs w:val="24"/>
        </w:rPr>
      </w:pPr>
      <w:r w:rsidRPr="001F6BFA">
        <w:rPr>
          <w:szCs w:val="24"/>
        </w:rPr>
        <w:t>Then try to get a file that is not present at the server. You should get a “404 Not Found” message.</w:t>
      </w:r>
    </w:p>
    <w:p w14:paraId="176DB97D" w14:textId="77777777" w:rsidR="00EC6010" w:rsidRDefault="00EC6010" w:rsidP="00EC6010">
      <w:pPr>
        <w:spacing w:line="360" w:lineRule="auto"/>
        <w:jc w:val="both"/>
        <w:rPr>
          <w:i/>
          <w:szCs w:val="24"/>
          <w:u w:val="single"/>
        </w:rPr>
      </w:pPr>
      <w:r w:rsidRPr="001F6BFA">
        <w:rPr>
          <w:i/>
          <w:szCs w:val="24"/>
          <w:u w:val="single"/>
        </w:rPr>
        <w:lastRenderedPageBreak/>
        <w:t>You will hand in the complete server code along with the screen shots of your client browser, verifying that you actually receive the contents of the HTML file from the server.</w:t>
      </w:r>
    </w:p>
    <w:p w14:paraId="7553A971" w14:textId="3A6EAE39" w:rsidR="00DA67CD" w:rsidRDefault="00DA67CD" w:rsidP="008B4722">
      <w:pPr>
        <w:spacing w:line="360" w:lineRule="auto"/>
        <w:jc w:val="both"/>
        <w:rPr>
          <w:szCs w:val="24"/>
        </w:rPr>
      </w:pPr>
      <w:r>
        <w:rPr>
          <w:szCs w:val="24"/>
          <w:u w:val="single"/>
        </w:rPr>
        <w:t>Ans</w:t>
      </w:r>
      <w:r>
        <w:rPr>
          <w:szCs w:val="24"/>
        </w:rPr>
        <w:t xml:space="preserve">:   </w:t>
      </w:r>
      <w:r w:rsidR="008B4722">
        <w:rPr>
          <w:szCs w:val="24"/>
        </w:rPr>
        <w:object w:dxaOrig="1543" w:dyaOrig="995" w14:anchorId="6BCDF069">
          <v:shape id="_x0000_i1028" type="#_x0000_t75" style="width:77.25pt;height:49.5pt" o:ole="">
            <v:imagedata r:id="rId12" o:title=""/>
          </v:shape>
          <o:OLEObject Type="Embed" ProgID="Package" ShapeID="_x0000_i1028" DrawAspect="Icon" ObjectID="_1634327337" r:id="rId13"/>
        </w:object>
      </w:r>
    </w:p>
    <w:p w14:paraId="28AB8192" w14:textId="634B6D35" w:rsidR="00DA67CD" w:rsidRDefault="00DA67CD" w:rsidP="00DA67CD">
      <w:pPr>
        <w:spacing w:line="360" w:lineRule="auto"/>
        <w:jc w:val="both"/>
        <w:rPr>
          <w:szCs w:val="24"/>
        </w:rPr>
      </w:pPr>
      <w:r>
        <w:rPr>
          <w:szCs w:val="24"/>
        </w:rPr>
        <w:t>HTML Page:</w:t>
      </w:r>
    </w:p>
    <w:p w14:paraId="2CD4BC17" w14:textId="77777777" w:rsidR="00DA67CD" w:rsidRPr="00DA67CD" w:rsidRDefault="00DA67CD" w:rsidP="00DA67CD">
      <w:pPr>
        <w:spacing w:line="360" w:lineRule="auto"/>
        <w:jc w:val="both"/>
        <w:rPr>
          <w:szCs w:val="24"/>
        </w:rPr>
      </w:pPr>
      <w:r w:rsidRPr="00DA67CD">
        <w:rPr>
          <w:szCs w:val="24"/>
        </w:rPr>
        <w:t>&lt;html&gt;</w:t>
      </w:r>
    </w:p>
    <w:p w14:paraId="78408CBA" w14:textId="77777777" w:rsidR="00DA67CD" w:rsidRPr="00DA67CD" w:rsidRDefault="00DA67CD" w:rsidP="00DA67CD">
      <w:pPr>
        <w:spacing w:line="360" w:lineRule="auto"/>
        <w:jc w:val="both"/>
        <w:rPr>
          <w:szCs w:val="24"/>
        </w:rPr>
      </w:pPr>
      <w:r w:rsidRPr="00DA67CD">
        <w:rPr>
          <w:szCs w:val="24"/>
        </w:rPr>
        <w:t>&lt;head&gt; This is a sample website &lt;/head&gt;</w:t>
      </w:r>
    </w:p>
    <w:p w14:paraId="5F63BB9F" w14:textId="77777777" w:rsidR="00DA67CD" w:rsidRPr="00DA67CD" w:rsidRDefault="00DA67CD" w:rsidP="00DA67CD">
      <w:pPr>
        <w:spacing w:line="360" w:lineRule="auto"/>
        <w:jc w:val="both"/>
        <w:rPr>
          <w:szCs w:val="24"/>
        </w:rPr>
      </w:pPr>
      <w:r w:rsidRPr="00DA67CD">
        <w:rPr>
          <w:szCs w:val="24"/>
        </w:rPr>
        <w:t>&lt;body&gt; HelloWorld&lt;/body&gt;</w:t>
      </w:r>
    </w:p>
    <w:p w14:paraId="1021ACF0" w14:textId="77777777" w:rsidR="00DA67CD" w:rsidRPr="00DA67CD" w:rsidRDefault="00DA67CD" w:rsidP="00DA67CD">
      <w:pPr>
        <w:spacing w:line="360" w:lineRule="auto"/>
        <w:jc w:val="both"/>
        <w:rPr>
          <w:szCs w:val="24"/>
        </w:rPr>
      </w:pPr>
      <w:r w:rsidRPr="00DA67CD">
        <w:rPr>
          <w:szCs w:val="24"/>
        </w:rPr>
        <w:t>&lt;/head&gt;</w:t>
      </w:r>
    </w:p>
    <w:p w14:paraId="5FA96D62" w14:textId="76F4356C" w:rsidR="00DA67CD" w:rsidRDefault="00DA67CD" w:rsidP="00DA67CD">
      <w:pPr>
        <w:spacing w:line="360" w:lineRule="auto"/>
        <w:jc w:val="both"/>
        <w:rPr>
          <w:szCs w:val="24"/>
        </w:rPr>
      </w:pPr>
      <w:r w:rsidRPr="00DA67CD">
        <w:rPr>
          <w:szCs w:val="24"/>
        </w:rPr>
        <w:t>&lt;/html&gt;</w:t>
      </w:r>
    </w:p>
    <w:p w14:paraId="11B25FF5" w14:textId="1B826B13" w:rsidR="00DA67CD" w:rsidRDefault="00DA67CD" w:rsidP="00DA67CD">
      <w:pPr>
        <w:spacing w:line="360" w:lineRule="auto"/>
        <w:jc w:val="both"/>
        <w:rPr>
          <w:szCs w:val="24"/>
        </w:rPr>
      </w:pPr>
      <w:r>
        <w:rPr>
          <w:szCs w:val="24"/>
        </w:rPr>
        <w:t>Screenshots:</w:t>
      </w:r>
    </w:p>
    <w:p w14:paraId="56967962" w14:textId="11160230" w:rsidR="00DA67CD" w:rsidRDefault="00FF3A0D" w:rsidP="00DA67CD">
      <w:pPr>
        <w:spacing w:line="360" w:lineRule="auto"/>
        <w:jc w:val="center"/>
        <w:rPr>
          <w:szCs w:val="24"/>
        </w:rPr>
      </w:pPr>
      <w:r>
        <w:rPr>
          <w:szCs w:val="24"/>
        </w:rPr>
        <w:pict w14:anchorId="703F3612">
          <v:shape id="_x0000_i1029" type="#_x0000_t75" style="width:450.75pt;height:156pt">
            <v:imagedata r:id="rId14" o:title="webpage"/>
          </v:shape>
        </w:pict>
      </w:r>
    </w:p>
    <w:p w14:paraId="1667A83D" w14:textId="0A6FBCC9" w:rsidR="00DA67CD" w:rsidRDefault="00DA67CD" w:rsidP="00DA67CD">
      <w:pPr>
        <w:spacing w:line="360" w:lineRule="auto"/>
        <w:jc w:val="center"/>
        <w:rPr>
          <w:szCs w:val="24"/>
        </w:rPr>
      </w:pPr>
      <w:r>
        <w:rPr>
          <w:szCs w:val="24"/>
        </w:rPr>
        <w:t>Web Page Displaying the content of the page.</w:t>
      </w:r>
    </w:p>
    <w:p w14:paraId="21ADD9CB" w14:textId="77777777" w:rsidR="00DA67CD" w:rsidRDefault="00DA67CD" w:rsidP="00DA67CD">
      <w:pPr>
        <w:spacing w:line="360" w:lineRule="auto"/>
        <w:jc w:val="both"/>
        <w:rPr>
          <w:szCs w:val="24"/>
        </w:rPr>
      </w:pPr>
    </w:p>
    <w:p w14:paraId="25890BFA" w14:textId="52F022C6" w:rsidR="00DA67CD" w:rsidRDefault="008D6F9A" w:rsidP="00DA67CD">
      <w:pPr>
        <w:spacing w:line="360" w:lineRule="auto"/>
        <w:jc w:val="both"/>
        <w:rPr>
          <w:szCs w:val="24"/>
        </w:rPr>
      </w:pPr>
      <w:r>
        <w:rPr>
          <w:szCs w:val="24"/>
        </w:rPr>
        <w:lastRenderedPageBreak/>
        <w:pict w14:anchorId="10315035">
          <v:shape id="_x0000_i1030" type="#_x0000_t75" style="width:450.75pt;height:180.75pt">
            <v:imagedata r:id="rId15" o:title="webpagenf"/>
          </v:shape>
        </w:pict>
      </w:r>
    </w:p>
    <w:p w14:paraId="7BAA0ED5" w14:textId="29612556" w:rsidR="00DA67CD" w:rsidRDefault="00DA67CD" w:rsidP="00DA67CD">
      <w:pPr>
        <w:spacing w:line="360" w:lineRule="auto"/>
        <w:jc w:val="center"/>
        <w:rPr>
          <w:szCs w:val="24"/>
        </w:rPr>
      </w:pPr>
      <w:r>
        <w:rPr>
          <w:szCs w:val="24"/>
        </w:rPr>
        <w:t>Error Page being displayed</w:t>
      </w:r>
    </w:p>
    <w:p w14:paraId="75527C29" w14:textId="77777777" w:rsidR="00DA67CD" w:rsidRDefault="00DA67CD" w:rsidP="00DA67CD">
      <w:pPr>
        <w:spacing w:line="360" w:lineRule="auto"/>
        <w:jc w:val="both"/>
        <w:rPr>
          <w:szCs w:val="24"/>
        </w:rPr>
      </w:pPr>
    </w:p>
    <w:p w14:paraId="78721CF0" w14:textId="77777777" w:rsidR="00DA67CD" w:rsidRPr="00DA67CD" w:rsidRDefault="00DA67CD" w:rsidP="00DA67CD">
      <w:pPr>
        <w:spacing w:line="360" w:lineRule="auto"/>
        <w:jc w:val="both"/>
        <w:rPr>
          <w:szCs w:val="24"/>
        </w:rPr>
      </w:pPr>
    </w:p>
    <w:p w14:paraId="3D947FCF" w14:textId="77777777" w:rsidR="00EC6010" w:rsidRDefault="00EC6010" w:rsidP="00EC6010">
      <w:pPr>
        <w:pStyle w:val="Default"/>
        <w:rPr>
          <w:rFonts w:ascii="Times New Roman" w:hAnsi="Times New Roman" w:cs="Times New Roman"/>
          <w:bCs/>
          <w:color w:val="000000" w:themeColor="text1"/>
          <w:szCs w:val="26"/>
        </w:rPr>
      </w:pPr>
    </w:p>
    <w:p w14:paraId="6771AEC0" w14:textId="4CCD20B1" w:rsidR="00EC6010" w:rsidRDefault="00EC6010" w:rsidP="00EC6010">
      <w:pPr>
        <w:pStyle w:val="Default"/>
        <w:rPr>
          <w:rFonts w:ascii="Courier New" w:hAnsi="Courier New" w:cs="Courier New"/>
          <w:sz w:val="18"/>
          <w:szCs w:val="18"/>
        </w:rPr>
      </w:pPr>
    </w:p>
    <w:p w14:paraId="5AFD2C2C" w14:textId="77777777" w:rsidR="00EC6010" w:rsidRPr="001F6BFA" w:rsidRDefault="00EC6010" w:rsidP="00EC6010">
      <w:pPr>
        <w:pStyle w:val="Default"/>
        <w:rPr>
          <w:rFonts w:ascii="Courier New" w:hAnsi="Courier New" w:cs="Courier New"/>
          <w:sz w:val="18"/>
          <w:szCs w:val="18"/>
        </w:rPr>
      </w:pPr>
    </w:p>
    <w:p w14:paraId="4DA4591C" w14:textId="7EDFFFB7" w:rsidR="00785CCA" w:rsidRDefault="00785CCA" w:rsidP="00785CCA">
      <w:pPr>
        <w:spacing w:line="360" w:lineRule="auto"/>
        <w:jc w:val="both"/>
        <w:rPr>
          <w:szCs w:val="24"/>
        </w:rPr>
      </w:pPr>
      <w:r>
        <w:rPr>
          <w:szCs w:val="24"/>
        </w:rPr>
        <w:t xml:space="preserve">2.  </w:t>
      </w:r>
      <w:r w:rsidR="00FD7984">
        <w:rPr>
          <w:szCs w:val="24"/>
          <w:u w:val="single"/>
        </w:rPr>
        <w:t>Simple Mail Client</w:t>
      </w:r>
    </w:p>
    <w:p w14:paraId="40F6AB0F" w14:textId="26203DA3" w:rsidR="00FD7984" w:rsidRPr="00205EAD" w:rsidRDefault="00593032" w:rsidP="00FD7984">
      <w:pPr>
        <w:jc w:val="both"/>
      </w:pPr>
      <w:r>
        <w:t>You</w:t>
      </w:r>
      <w:r w:rsidR="00FD7984">
        <w:t xml:space="preserve"> </w:t>
      </w:r>
      <w:r w:rsidR="00AF3E64">
        <w:t>will</w:t>
      </w:r>
      <w:r w:rsidR="00FD7984">
        <w:t xml:space="preserve"> develop</w:t>
      </w:r>
      <w:r w:rsidR="00FD7984" w:rsidRPr="00205EAD">
        <w:t xml:space="preserve"> a simple mail client that sends email to any recipient. Your client will need to connect to a mail server, dialogue with the mail server using the SMTP protocol, and send an email message to the mail server. Python provides a module, called </w:t>
      </w:r>
      <w:r w:rsidR="00FD7984" w:rsidRPr="00A67A78">
        <w:rPr>
          <w:rFonts w:ascii="Courier New" w:hAnsi="Courier New" w:cs="Courier New"/>
          <w:bCs/>
          <w:sz w:val="18"/>
          <w:szCs w:val="18"/>
        </w:rPr>
        <w:t>smtplib</w:t>
      </w:r>
      <w:r w:rsidR="00FD7984" w:rsidRPr="00205EAD">
        <w:t>, which has built in methods to send mail using SMTP protocol. However, we will not be using this modul</w:t>
      </w:r>
      <w:r w:rsidR="00FD7984">
        <w:t xml:space="preserve">e in this lab, because it hide the </w:t>
      </w:r>
      <w:r w:rsidR="00FD7984" w:rsidRPr="00205EAD">
        <w:t>details of SMTP and socket programming.</w:t>
      </w:r>
    </w:p>
    <w:p w14:paraId="520D4327" w14:textId="77777777" w:rsidR="00FD7984" w:rsidRPr="00640C29" w:rsidRDefault="00FD7984" w:rsidP="00FD7984">
      <w:pPr>
        <w:jc w:val="both"/>
      </w:pPr>
      <w:r w:rsidRPr="00205EAD">
        <w:t xml:space="preserve">In order to limit spam, some mail servers do not accept TCP connection from arbitrary sources. For the experiment described below, you may want to try connecting both to your university mail server and to a popular Webmail server, such as a </w:t>
      </w:r>
      <w:r>
        <w:t>AOL</w:t>
      </w:r>
      <w:r w:rsidRPr="00205EAD">
        <w:t xml:space="preserve"> mail server. You may also try making your connection both from your home and from your university campus.</w:t>
      </w:r>
    </w:p>
    <w:p w14:paraId="6BDC5B1F" w14:textId="77777777" w:rsidR="00FD7984" w:rsidRDefault="00FD7984" w:rsidP="00FD7984">
      <w:pPr>
        <w:jc w:val="both"/>
      </w:pPr>
      <w:r w:rsidRPr="0075717E">
        <w:t xml:space="preserve">Below you will find the skeleton code for </w:t>
      </w:r>
      <w:r>
        <w:t>the client</w:t>
      </w:r>
      <w:r w:rsidRPr="0075717E">
        <w:t xml:space="preserve">. You are to complete the skeleton code. The places where you need to fill in code are marked with </w:t>
      </w:r>
      <w:r w:rsidRPr="00DF6553">
        <w:rPr>
          <w:rFonts w:ascii="Courier New" w:hAnsi="Courier New" w:cs="Courier New"/>
          <w:b/>
          <w:color w:val="C00000"/>
          <w:sz w:val="18"/>
          <w:szCs w:val="18"/>
        </w:rPr>
        <w:t>#Fill in start</w:t>
      </w:r>
      <w:r w:rsidRPr="00DF6553">
        <w:rPr>
          <w:color w:val="C00000"/>
        </w:rPr>
        <w:t xml:space="preserve"> </w:t>
      </w:r>
      <w:r w:rsidRPr="0075717E">
        <w:t xml:space="preserve">and </w:t>
      </w:r>
      <w:r w:rsidRPr="00DF6553">
        <w:rPr>
          <w:rFonts w:ascii="Courier New" w:hAnsi="Courier New" w:cs="Courier New"/>
          <w:b/>
          <w:color w:val="C00000"/>
          <w:sz w:val="18"/>
          <w:szCs w:val="18"/>
        </w:rPr>
        <w:t>#Fill in end</w:t>
      </w:r>
      <w:r w:rsidRPr="0075717E">
        <w:t xml:space="preserve">. Each place may require one or more lines of code. </w:t>
      </w:r>
    </w:p>
    <w:p w14:paraId="4E1F05B1" w14:textId="77777777" w:rsidR="00FD7984" w:rsidRPr="00640C29" w:rsidRDefault="00FD7984" w:rsidP="00FD7984">
      <w:pPr>
        <w:jc w:val="both"/>
      </w:pPr>
      <w:r>
        <w:t>In some cases, the receiving mail server might classify your e-mail as junk. Make sure you check the junk/spam folder when you look for the e-mail sent from your client.</w:t>
      </w:r>
    </w:p>
    <w:p w14:paraId="32E3F518" w14:textId="77777777" w:rsidR="00DF6553" w:rsidRDefault="00DF6553" w:rsidP="00FD7984">
      <w:pPr>
        <w:jc w:val="both"/>
        <w:rPr>
          <w:i/>
          <w:u w:val="single"/>
        </w:rPr>
      </w:pPr>
    </w:p>
    <w:p w14:paraId="4855C7A1" w14:textId="77777777" w:rsidR="00FD7984" w:rsidRPr="00DF6553" w:rsidRDefault="00FD7984" w:rsidP="00FD7984">
      <w:pPr>
        <w:jc w:val="both"/>
        <w:rPr>
          <w:i/>
          <w:u w:val="single"/>
        </w:rPr>
      </w:pPr>
      <w:r w:rsidRPr="00DF6553">
        <w:rPr>
          <w:i/>
          <w:u w:val="single"/>
        </w:rPr>
        <w:t>In your submission, you are to provide the complete code for your SMTP mail client as well as a screenshot showing that you indeed receive the e-mail message.</w:t>
      </w:r>
    </w:p>
    <w:p w14:paraId="10379FB5" w14:textId="77777777" w:rsidR="00FD7984" w:rsidRDefault="00FD7984" w:rsidP="00785CCA">
      <w:pPr>
        <w:spacing w:line="360" w:lineRule="auto"/>
        <w:rPr>
          <w:b/>
        </w:rPr>
      </w:pPr>
    </w:p>
    <w:p w14:paraId="29ADEECE" w14:textId="5C111780" w:rsidR="00CA49CD" w:rsidRDefault="00CA49CD" w:rsidP="00DF6553">
      <w:r w:rsidRPr="00DF6553">
        <w:t>Skeleton Python Code for the Mail Client</w:t>
      </w:r>
      <w:r w:rsidR="00DF6553">
        <w:t>:</w:t>
      </w:r>
    </w:p>
    <w:p w14:paraId="30B48EC0" w14:textId="77777777" w:rsidR="008B4722" w:rsidRDefault="008B4722" w:rsidP="00DF6553"/>
    <w:p w14:paraId="19D5306C" w14:textId="77777777" w:rsidR="008B4722" w:rsidRDefault="008B4722" w:rsidP="00DF6553">
      <w:r>
        <w:object w:dxaOrig="1543" w:dyaOrig="995" w14:anchorId="5CFAC383">
          <v:shape id="_x0000_i1031" type="#_x0000_t75" style="width:77.25pt;height:49.5pt" o:ole="">
            <v:imagedata r:id="rId16" o:title=""/>
          </v:shape>
          <o:OLEObject Type="Embed" ProgID="Package" ShapeID="_x0000_i1031" DrawAspect="Icon" ObjectID="_1634327338" r:id="rId17"/>
        </w:object>
      </w:r>
    </w:p>
    <w:p w14:paraId="22AF5C74" w14:textId="77777777" w:rsidR="008B4722" w:rsidRPr="00DF6553" w:rsidRDefault="008B4722" w:rsidP="00DF6553"/>
    <w:p w14:paraId="548FA63A" w14:textId="01F752AA" w:rsidR="00015CB7" w:rsidRPr="001D0D8E" w:rsidRDefault="008B4722" w:rsidP="008B4722">
      <w:pPr>
        <w:spacing w:after="0" w:line="360" w:lineRule="auto"/>
      </w:pPr>
      <w:r>
        <w:rPr>
          <w:noProof/>
        </w:rPr>
        <w:drawing>
          <wp:inline distT="0" distB="0" distL="0" distR="0" wp14:anchorId="082B01BA" wp14:editId="0B03ED55">
            <wp:extent cx="5732145" cy="1252855"/>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1252855"/>
                    </a:xfrm>
                    <a:prstGeom prst="rect">
                      <a:avLst/>
                    </a:prstGeom>
                  </pic:spPr>
                </pic:pic>
              </a:graphicData>
            </a:graphic>
          </wp:inline>
        </w:drawing>
      </w:r>
    </w:p>
    <w:sectPr w:rsidR="00015CB7" w:rsidRPr="001D0D8E" w:rsidSect="00F701D5">
      <w:footerReference w:type="default" r:id="rId1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096B3" w14:textId="77777777" w:rsidR="008D6F9A" w:rsidRDefault="008D6F9A" w:rsidP="006C29A1">
      <w:pPr>
        <w:spacing w:after="0" w:line="240" w:lineRule="auto"/>
      </w:pPr>
      <w:r>
        <w:separator/>
      </w:r>
    </w:p>
  </w:endnote>
  <w:endnote w:type="continuationSeparator" w:id="0">
    <w:p w14:paraId="360D3115" w14:textId="77777777" w:rsidR="008D6F9A" w:rsidRDefault="008D6F9A" w:rsidP="006C2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6443599"/>
      <w:docPartObj>
        <w:docPartGallery w:val="Page Numbers (Bottom of Page)"/>
        <w:docPartUnique/>
      </w:docPartObj>
    </w:sdtPr>
    <w:sdtEndPr/>
    <w:sdtContent>
      <w:sdt>
        <w:sdtPr>
          <w:id w:val="-1769616900"/>
          <w:docPartObj>
            <w:docPartGallery w:val="Page Numbers (Top of Page)"/>
            <w:docPartUnique/>
          </w:docPartObj>
        </w:sdtPr>
        <w:sdtEndPr/>
        <w:sdtContent>
          <w:p w14:paraId="39CD1525" w14:textId="1F95DD7D" w:rsidR="006C29A1" w:rsidRDefault="006C29A1">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FF3A0D">
              <w:rPr>
                <w:b/>
                <w:bCs/>
                <w:noProof/>
              </w:rPr>
              <w:t>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FF3A0D">
              <w:rPr>
                <w:b/>
                <w:bCs/>
                <w:noProof/>
              </w:rPr>
              <w:t>7</w:t>
            </w:r>
            <w:r>
              <w:rPr>
                <w:b/>
                <w:bCs/>
                <w:szCs w:val="24"/>
              </w:rPr>
              <w:fldChar w:fldCharType="end"/>
            </w:r>
          </w:p>
        </w:sdtContent>
      </w:sdt>
    </w:sdtContent>
  </w:sdt>
  <w:p w14:paraId="7536F7D6" w14:textId="77777777" w:rsidR="006C29A1" w:rsidRDefault="006C29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9730B" w14:textId="77777777" w:rsidR="008D6F9A" w:rsidRDefault="008D6F9A" w:rsidP="006C29A1">
      <w:pPr>
        <w:spacing w:after="0" w:line="240" w:lineRule="auto"/>
      </w:pPr>
      <w:r>
        <w:separator/>
      </w:r>
    </w:p>
  </w:footnote>
  <w:footnote w:type="continuationSeparator" w:id="0">
    <w:p w14:paraId="131BCBBA" w14:textId="77777777" w:rsidR="008D6F9A" w:rsidRDefault="008D6F9A" w:rsidP="006C29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57951"/>
    <w:multiLevelType w:val="hybridMultilevel"/>
    <w:tmpl w:val="D910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B33A8"/>
    <w:multiLevelType w:val="hybridMultilevel"/>
    <w:tmpl w:val="5E9041D0"/>
    <w:lvl w:ilvl="0" w:tplc="3FAE8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026FD0"/>
    <w:multiLevelType w:val="hybridMultilevel"/>
    <w:tmpl w:val="82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B6134"/>
    <w:multiLevelType w:val="hybridMultilevel"/>
    <w:tmpl w:val="97F28B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551E6C"/>
    <w:multiLevelType w:val="hybridMultilevel"/>
    <w:tmpl w:val="B2E208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1866D2A"/>
    <w:multiLevelType w:val="hybridMultilevel"/>
    <w:tmpl w:val="5A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170F5"/>
    <w:multiLevelType w:val="hybridMultilevel"/>
    <w:tmpl w:val="8BCEDB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9951C1A"/>
    <w:multiLevelType w:val="hybridMultilevel"/>
    <w:tmpl w:val="A8B0E2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C3A14"/>
    <w:multiLevelType w:val="hybridMultilevel"/>
    <w:tmpl w:val="94EA47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31454AD"/>
    <w:multiLevelType w:val="hybridMultilevel"/>
    <w:tmpl w:val="92B47F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2270CA2"/>
    <w:multiLevelType w:val="hybridMultilevel"/>
    <w:tmpl w:val="CBB80DF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8"/>
  </w:num>
  <w:num w:numId="3">
    <w:abstractNumId w:val="6"/>
  </w:num>
  <w:num w:numId="4">
    <w:abstractNumId w:val="4"/>
  </w:num>
  <w:num w:numId="5">
    <w:abstractNumId w:val="3"/>
  </w:num>
  <w:num w:numId="6">
    <w:abstractNumId w:val="5"/>
  </w:num>
  <w:num w:numId="7">
    <w:abstractNumId w:val="2"/>
  </w:num>
  <w:num w:numId="8">
    <w:abstractNumId w:val="10"/>
  </w:num>
  <w:num w:numId="9">
    <w:abstractNumId w:val="1"/>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MzY3MjGyNDYzsDBV0lEKTi0uzszPAykwqQUAiWK4YiwAAAA="/>
  </w:docVars>
  <w:rsids>
    <w:rsidRoot w:val="001D0D8E"/>
    <w:rsid w:val="00015CB7"/>
    <w:rsid w:val="00025D2B"/>
    <w:rsid w:val="000428A8"/>
    <w:rsid w:val="000514B5"/>
    <w:rsid w:val="00072C3F"/>
    <w:rsid w:val="00095FD8"/>
    <w:rsid w:val="000D7F61"/>
    <w:rsid w:val="000F2034"/>
    <w:rsid w:val="000F6255"/>
    <w:rsid w:val="000F7D12"/>
    <w:rsid w:val="00112355"/>
    <w:rsid w:val="00115105"/>
    <w:rsid w:val="00123512"/>
    <w:rsid w:val="00143413"/>
    <w:rsid w:val="001478F0"/>
    <w:rsid w:val="00162272"/>
    <w:rsid w:val="00163086"/>
    <w:rsid w:val="001808EC"/>
    <w:rsid w:val="00182461"/>
    <w:rsid w:val="001A3337"/>
    <w:rsid w:val="001A5D53"/>
    <w:rsid w:val="001B1E91"/>
    <w:rsid w:val="001D0D8E"/>
    <w:rsid w:val="001F7EA2"/>
    <w:rsid w:val="00204497"/>
    <w:rsid w:val="002134D1"/>
    <w:rsid w:val="00230E0E"/>
    <w:rsid w:val="002510C1"/>
    <w:rsid w:val="00275E86"/>
    <w:rsid w:val="0027613E"/>
    <w:rsid w:val="002810FB"/>
    <w:rsid w:val="002A5925"/>
    <w:rsid w:val="002E4EDC"/>
    <w:rsid w:val="00332068"/>
    <w:rsid w:val="00375018"/>
    <w:rsid w:val="0038190D"/>
    <w:rsid w:val="00387A5C"/>
    <w:rsid w:val="00396E8B"/>
    <w:rsid w:val="003B09EA"/>
    <w:rsid w:val="003B2CF3"/>
    <w:rsid w:val="003D6B9B"/>
    <w:rsid w:val="0040178A"/>
    <w:rsid w:val="0042047F"/>
    <w:rsid w:val="00437A6A"/>
    <w:rsid w:val="00441D69"/>
    <w:rsid w:val="00464A29"/>
    <w:rsid w:val="004660F6"/>
    <w:rsid w:val="00483156"/>
    <w:rsid w:val="004A254C"/>
    <w:rsid w:val="004A6375"/>
    <w:rsid w:val="004B6D57"/>
    <w:rsid w:val="004E69E2"/>
    <w:rsid w:val="0051574B"/>
    <w:rsid w:val="00517AC4"/>
    <w:rsid w:val="00542EE6"/>
    <w:rsid w:val="0054415B"/>
    <w:rsid w:val="00586E49"/>
    <w:rsid w:val="00593032"/>
    <w:rsid w:val="00593BA8"/>
    <w:rsid w:val="00593C42"/>
    <w:rsid w:val="005C02B2"/>
    <w:rsid w:val="005E0E3B"/>
    <w:rsid w:val="006108E2"/>
    <w:rsid w:val="00624854"/>
    <w:rsid w:val="0062492A"/>
    <w:rsid w:val="00631264"/>
    <w:rsid w:val="006719AB"/>
    <w:rsid w:val="00680578"/>
    <w:rsid w:val="00694333"/>
    <w:rsid w:val="006A07F0"/>
    <w:rsid w:val="006C29A1"/>
    <w:rsid w:val="006C4503"/>
    <w:rsid w:val="006D76C4"/>
    <w:rsid w:val="006E27F4"/>
    <w:rsid w:val="006E31F3"/>
    <w:rsid w:val="00702EA9"/>
    <w:rsid w:val="00714520"/>
    <w:rsid w:val="00730BA8"/>
    <w:rsid w:val="00764753"/>
    <w:rsid w:val="00785CCA"/>
    <w:rsid w:val="0079446F"/>
    <w:rsid w:val="007B03C0"/>
    <w:rsid w:val="007C1D5F"/>
    <w:rsid w:val="007D44AE"/>
    <w:rsid w:val="007E58E8"/>
    <w:rsid w:val="007F3D39"/>
    <w:rsid w:val="007F77E0"/>
    <w:rsid w:val="00824187"/>
    <w:rsid w:val="00864AF8"/>
    <w:rsid w:val="0086637E"/>
    <w:rsid w:val="0088721F"/>
    <w:rsid w:val="008B4722"/>
    <w:rsid w:val="008D2819"/>
    <w:rsid w:val="008D6F9A"/>
    <w:rsid w:val="00914C77"/>
    <w:rsid w:val="00923CFD"/>
    <w:rsid w:val="00950753"/>
    <w:rsid w:val="0099420A"/>
    <w:rsid w:val="009B1306"/>
    <w:rsid w:val="009C67EB"/>
    <w:rsid w:val="009D320B"/>
    <w:rsid w:val="00A311C9"/>
    <w:rsid w:val="00A531DC"/>
    <w:rsid w:val="00A65EED"/>
    <w:rsid w:val="00A70092"/>
    <w:rsid w:val="00A729E5"/>
    <w:rsid w:val="00A80A37"/>
    <w:rsid w:val="00A94599"/>
    <w:rsid w:val="00A95A92"/>
    <w:rsid w:val="00AB38F0"/>
    <w:rsid w:val="00AE0813"/>
    <w:rsid w:val="00AE481D"/>
    <w:rsid w:val="00AF3384"/>
    <w:rsid w:val="00AF3E64"/>
    <w:rsid w:val="00AF4848"/>
    <w:rsid w:val="00AF491C"/>
    <w:rsid w:val="00B01ED3"/>
    <w:rsid w:val="00B02764"/>
    <w:rsid w:val="00B0504F"/>
    <w:rsid w:val="00B43944"/>
    <w:rsid w:val="00B51858"/>
    <w:rsid w:val="00B71FD2"/>
    <w:rsid w:val="00B72A63"/>
    <w:rsid w:val="00B72F17"/>
    <w:rsid w:val="00BB09C9"/>
    <w:rsid w:val="00BB2679"/>
    <w:rsid w:val="00BB2CB5"/>
    <w:rsid w:val="00BC46BF"/>
    <w:rsid w:val="00BE6599"/>
    <w:rsid w:val="00BF61C9"/>
    <w:rsid w:val="00C06EE2"/>
    <w:rsid w:val="00C23A35"/>
    <w:rsid w:val="00C476E8"/>
    <w:rsid w:val="00C55BC3"/>
    <w:rsid w:val="00C641C4"/>
    <w:rsid w:val="00C7449C"/>
    <w:rsid w:val="00C9006A"/>
    <w:rsid w:val="00CA49CD"/>
    <w:rsid w:val="00CC69DF"/>
    <w:rsid w:val="00CE066B"/>
    <w:rsid w:val="00D17BAC"/>
    <w:rsid w:val="00D20CEE"/>
    <w:rsid w:val="00D4214E"/>
    <w:rsid w:val="00D4238C"/>
    <w:rsid w:val="00D56876"/>
    <w:rsid w:val="00D57712"/>
    <w:rsid w:val="00D776DD"/>
    <w:rsid w:val="00D80213"/>
    <w:rsid w:val="00D838A5"/>
    <w:rsid w:val="00DA67CD"/>
    <w:rsid w:val="00DC0C21"/>
    <w:rsid w:val="00DC188E"/>
    <w:rsid w:val="00DC1FEE"/>
    <w:rsid w:val="00DC4ABD"/>
    <w:rsid w:val="00DC79C6"/>
    <w:rsid w:val="00DD528A"/>
    <w:rsid w:val="00DE0A67"/>
    <w:rsid w:val="00DE26A1"/>
    <w:rsid w:val="00DF1FF0"/>
    <w:rsid w:val="00DF6553"/>
    <w:rsid w:val="00E35CC0"/>
    <w:rsid w:val="00E44EF4"/>
    <w:rsid w:val="00E70993"/>
    <w:rsid w:val="00E734D9"/>
    <w:rsid w:val="00E75918"/>
    <w:rsid w:val="00E82EF9"/>
    <w:rsid w:val="00E91768"/>
    <w:rsid w:val="00E917DB"/>
    <w:rsid w:val="00EB6BEA"/>
    <w:rsid w:val="00EC6010"/>
    <w:rsid w:val="00EE7B0E"/>
    <w:rsid w:val="00F0166E"/>
    <w:rsid w:val="00F061C8"/>
    <w:rsid w:val="00F36FE8"/>
    <w:rsid w:val="00F40329"/>
    <w:rsid w:val="00F45CE7"/>
    <w:rsid w:val="00F701D5"/>
    <w:rsid w:val="00F71C35"/>
    <w:rsid w:val="00F81C9E"/>
    <w:rsid w:val="00F82070"/>
    <w:rsid w:val="00F84DA9"/>
    <w:rsid w:val="00FC5584"/>
    <w:rsid w:val="00FD198A"/>
    <w:rsid w:val="00FD2E50"/>
    <w:rsid w:val="00FD7984"/>
    <w:rsid w:val="00FF3A0D"/>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A60B"/>
  <w15:docId w15:val="{743F268D-0795-4C68-97F6-3135C0C2C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FD7984"/>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D8E"/>
    <w:rPr>
      <w:color w:val="0563C1" w:themeColor="hyperlink"/>
      <w:u w:val="single"/>
    </w:rPr>
  </w:style>
  <w:style w:type="paragraph" w:styleId="ListParagraph">
    <w:name w:val="List Paragraph"/>
    <w:basedOn w:val="Normal"/>
    <w:uiPriority w:val="34"/>
    <w:qFormat/>
    <w:rsid w:val="001D0D8E"/>
    <w:pPr>
      <w:ind w:left="720"/>
      <w:contextualSpacing/>
    </w:pPr>
  </w:style>
  <w:style w:type="character" w:styleId="FollowedHyperlink">
    <w:name w:val="FollowedHyperlink"/>
    <w:basedOn w:val="DefaultParagraphFont"/>
    <w:uiPriority w:val="99"/>
    <w:semiHidden/>
    <w:unhideWhenUsed/>
    <w:rsid w:val="00C641C4"/>
    <w:rPr>
      <w:color w:val="954F72" w:themeColor="followedHyperlink"/>
      <w:u w:val="single"/>
    </w:rPr>
  </w:style>
  <w:style w:type="paragraph" w:customStyle="1" w:styleId="Default">
    <w:name w:val="Default"/>
    <w:rsid w:val="00EC6010"/>
    <w:pPr>
      <w:autoSpaceDE w:val="0"/>
      <w:autoSpaceDN w:val="0"/>
      <w:adjustRightInd w:val="0"/>
      <w:spacing w:after="0" w:line="240" w:lineRule="auto"/>
    </w:pPr>
    <w:rPr>
      <w:rFonts w:ascii="Cambria" w:hAnsi="Cambria" w:cs="Cambria"/>
      <w:color w:val="000000"/>
      <w:szCs w:val="24"/>
    </w:rPr>
  </w:style>
  <w:style w:type="character" w:customStyle="1" w:styleId="Heading2Char">
    <w:name w:val="Heading 2 Char"/>
    <w:basedOn w:val="DefaultParagraphFont"/>
    <w:link w:val="Heading2"/>
    <w:uiPriority w:val="9"/>
    <w:rsid w:val="00FD7984"/>
    <w:rPr>
      <w:rFonts w:asciiTheme="majorHAnsi" w:eastAsiaTheme="majorEastAsia" w:hAnsiTheme="majorHAnsi" w:cstheme="majorBidi"/>
      <w:b/>
      <w:bCs/>
      <w:color w:val="5B9BD5" w:themeColor="accent1"/>
      <w:sz w:val="26"/>
      <w:szCs w:val="26"/>
    </w:rPr>
  </w:style>
  <w:style w:type="paragraph" w:styleId="Header">
    <w:name w:val="header"/>
    <w:basedOn w:val="Normal"/>
    <w:link w:val="HeaderChar"/>
    <w:uiPriority w:val="99"/>
    <w:unhideWhenUsed/>
    <w:rsid w:val="006C2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9A1"/>
  </w:style>
  <w:style w:type="paragraph" w:styleId="Footer">
    <w:name w:val="footer"/>
    <w:basedOn w:val="Normal"/>
    <w:link w:val="FooterChar"/>
    <w:uiPriority w:val="99"/>
    <w:unhideWhenUsed/>
    <w:rsid w:val="006C2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126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ia.cs.umass.edu/wireshark-labs/protected_pages/HTTP-wireshark-file5.html" TargetMode="External"/><Relationship Id="rId13" Type="http://schemas.openxmlformats.org/officeDocument/2006/relationships/oleObject" Target="embeddings/oleObject1.bin"/><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etf.org"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7</Pages>
  <Words>1168</Words>
  <Characters>666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Nazmus Sadat</dc:creator>
  <cp:lastModifiedBy>Ghantasala, Anish (ghantaah)</cp:lastModifiedBy>
  <cp:revision>21</cp:revision>
  <cp:lastPrinted>2016-01-17T19:17:00Z</cp:lastPrinted>
  <dcterms:created xsi:type="dcterms:W3CDTF">2019-09-16T06:15:00Z</dcterms:created>
  <dcterms:modified xsi:type="dcterms:W3CDTF">2019-11-04T04:02:00Z</dcterms:modified>
</cp:coreProperties>
</file>